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1B22C90AC0BC45238F5BC9BCDC729329"/>
        </w:placeholder>
        <w:temporary/>
        <w:showingPlcHdr/>
      </w:sdtPr>
      <w:sdtEndPr/>
      <w:sdtContent>
        <w:p w14:paraId="142EB3B3" w14:textId="77777777" w:rsidR="00FE6DD3" w:rsidRPr="00CF2733" w:rsidRDefault="00FE6DD3" w:rsidP="00CF2733">
          <w:pPr>
            <w:pStyle w:val="NoSpacing"/>
            <w:rPr>
              <w:rFonts w:ascii="Times New Roman" w:hAnsi="Times New Roman" w:cs="Times New Roman"/>
            </w:rPr>
          </w:pPr>
          <w:r w:rsidRPr="00CF2733">
            <w:rPr>
              <w:rFonts w:ascii="Times New Roman" w:hAnsi="Times New Roman" w:cs="Times New Roman"/>
            </w:rPr>
            <w:t>Your Name</w:t>
          </w:r>
        </w:p>
      </w:sdtContent>
    </w:sdt>
    <w:p w14:paraId="5EB0A34E" w14:textId="77777777" w:rsidR="00FE6DD3" w:rsidRPr="00CF2733" w:rsidRDefault="00987555" w:rsidP="00CF2733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BC09777A6AA84A788D97DB91F236EC9B"/>
          </w:placeholder>
          <w:temporary/>
          <w:showingPlcHdr/>
        </w:sdtPr>
        <w:sdtEndPr/>
        <w:sdtContent>
          <w:r w:rsidR="00FE6DD3" w:rsidRPr="00CF2733">
            <w:rPr>
              <w:rFonts w:ascii="Times New Roman" w:hAnsi="Times New Roman" w:cs="Times New Roman"/>
            </w:rPr>
            <w:t>Instructor Name</w:t>
          </w:r>
        </w:sdtContent>
      </w:sdt>
    </w:p>
    <w:p w14:paraId="3975D9E7" w14:textId="77777777" w:rsidR="00FE6DD3" w:rsidRPr="00CF2733" w:rsidRDefault="00987555" w:rsidP="00CF2733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FAA637E701DA4470827BCD6CD092960C"/>
          </w:placeholder>
          <w:temporary/>
          <w:showingPlcHdr/>
        </w:sdtPr>
        <w:sdtEndPr/>
        <w:sdtContent>
          <w:r w:rsidR="00FE6DD3" w:rsidRPr="00CF2733">
            <w:rPr>
              <w:rFonts w:ascii="Times New Roman" w:hAnsi="Times New Roman" w:cs="Times New Roman"/>
            </w:rPr>
            <w:t>Course Number</w:t>
          </w:r>
        </w:sdtContent>
      </w:sdt>
    </w:p>
    <w:p w14:paraId="79354257" w14:textId="77777777" w:rsidR="00FE6DD3" w:rsidRPr="00CF2733" w:rsidRDefault="00987555" w:rsidP="00CF2733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2A0AC4938E47496AB6AF74217F55AA9F"/>
          </w:placeholder>
          <w:temporary/>
          <w:showingPlcHdr/>
        </w:sdtPr>
        <w:sdtEndPr/>
        <w:sdtContent>
          <w:r w:rsidR="00FE6DD3" w:rsidRPr="00CF2733">
            <w:rPr>
              <w:rFonts w:ascii="Times New Roman" w:hAnsi="Times New Roman" w:cs="Times New Roman"/>
            </w:rPr>
            <w:t>Date</w:t>
          </w:r>
        </w:sdtContent>
      </w:sdt>
    </w:p>
    <w:p w14:paraId="0B3EF221" w14:textId="77777777" w:rsidR="003657C6" w:rsidRPr="00CF2733" w:rsidRDefault="00FE6DD3" w:rsidP="00CF2733">
      <w:pPr>
        <w:spacing w:line="480" w:lineRule="auto"/>
        <w:jc w:val="center"/>
        <w:rPr>
          <w:rFonts w:cs="Times New Roman"/>
          <w:szCs w:val="24"/>
        </w:rPr>
      </w:pPr>
      <w:r w:rsidRPr="00CF2733">
        <w:rPr>
          <w:rFonts w:cs="Times New Roman"/>
          <w:szCs w:val="24"/>
        </w:rPr>
        <w:t xml:space="preserve"> </w:t>
      </w:r>
      <w:r w:rsidR="003657C6" w:rsidRPr="00CF2733">
        <w:rPr>
          <w:rFonts w:cs="Times New Roman"/>
          <w:szCs w:val="24"/>
        </w:rPr>
        <w:t>Writing 3</w:t>
      </w:r>
    </w:p>
    <w:p w14:paraId="08DB8C78" w14:textId="77777777" w:rsidR="003657C6" w:rsidRPr="00CF2733" w:rsidRDefault="0041315E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>Introduction</w:t>
      </w:r>
    </w:p>
    <w:p w14:paraId="69A89F13" w14:textId="05BB80B0" w:rsidR="00277150" w:rsidRPr="00CF2733" w:rsidRDefault="00277150" w:rsidP="00CF2733">
      <w:pPr>
        <w:spacing w:line="480" w:lineRule="auto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szCs w:val="24"/>
        </w:rPr>
        <w:t>Animal rights ha</w:t>
      </w:r>
      <w:r w:rsidR="00CF2733">
        <w:rPr>
          <w:rFonts w:cs="Times New Roman"/>
          <w:szCs w:val="24"/>
        </w:rPr>
        <w:t>ve</w:t>
      </w:r>
      <w:r w:rsidRPr="00CF2733">
        <w:rPr>
          <w:rFonts w:cs="Times New Roman"/>
          <w:szCs w:val="24"/>
        </w:rPr>
        <w:t xml:space="preserve"> always been a topi</w:t>
      </w:r>
      <w:r w:rsidR="000C5F42" w:rsidRPr="00CF2733">
        <w:rPr>
          <w:rFonts w:cs="Times New Roman"/>
          <w:szCs w:val="24"/>
        </w:rPr>
        <w:t>c o</w:t>
      </w:r>
      <w:r w:rsidR="00AA691D" w:rsidRPr="00CF2733">
        <w:rPr>
          <w:rFonts w:cs="Times New Roman"/>
          <w:szCs w:val="24"/>
        </w:rPr>
        <w:t>f debate</w:t>
      </w:r>
      <w:r w:rsidR="007F54FF">
        <w:rPr>
          <w:rFonts w:cs="Times New Roman"/>
          <w:szCs w:val="24"/>
        </w:rPr>
        <w:t>,</w:t>
      </w:r>
      <w:r w:rsidR="00AA691D" w:rsidRPr="00CF2733">
        <w:rPr>
          <w:rFonts w:cs="Times New Roman"/>
          <w:szCs w:val="24"/>
        </w:rPr>
        <w:t xml:space="preserve"> </w:t>
      </w:r>
      <w:r w:rsidR="00CF2733">
        <w:rPr>
          <w:rFonts w:cs="Times New Roman"/>
          <w:szCs w:val="24"/>
        </w:rPr>
        <w:t>for</w:t>
      </w:r>
      <w:r w:rsidR="00AA691D" w:rsidRPr="00CF2733">
        <w:rPr>
          <w:rFonts w:cs="Times New Roman"/>
          <w:szCs w:val="24"/>
        </w:rPr>
        <w:t xml:space="preserve"> a long time. Experts, scholars, philosophers,</w:t>
      </w:r>
      <w:r w:rsidR="00E901BC" w:rsidRPr="00CF2733">
        <w:rPr>
          <w:rFonts w:cs="Times New Roman"/>
          <w:szCs w:val="24"/>
        </w:rPr>
        <w:t xml:space="preserve"> </w:t>
      </w:r>
      <w:r w:rsidR="00FA5412" w:rsidRPr="00CF2733">
        <w:rPr>
          <w:rFonts w:cs="Times New Roman"/>
          <w:szCs w:val="24"/>
        </w:rPr>
        <w:t xml:space="preserve">sociologists and even psychologists have </w:t>
      </w:r>
      <w:r w:rsidR="009B0911" w:rsidRPr="00CF2733">
        <w:rPr>
          <w:rFonts w:cs="Times New Roman"/>
          <w:szCs w:val="24"/>
        </w:rPr>
        <w:t>been debating</w:t>
      </w:r>
      <w:r w:rsidR="00D6719E" w:rsidRPr="00CF2733">
        <w:rPr>
          <w:rFonts w:cs="Times New Roman"/>
          <w:szCs w:val="24"/>
        </w:rPr>
        <w:t xml:space="preserve"> over the issue and have presented their </w:t>
      </w:r>
      <w:r w:rsidR="00332CEF" w:rsidRPr="00CF2733">
        <w:rPr>
          <w:rFonts w:cs="Times New Roman"/>
          <w:szCs w:val="24"/>
        </w:rPr>
        <w:t>arguments</w:t>
      </w:r>
      <w:r w:rsidR="00D6719E" w:rsidRPr="00CF2733">
        <w:rPr>
          <w:rFonts w:cs="Times New Roman"/>
          <w:szCs w:val="24"/>
        </w:rPr>
        <w:t xml:space="preserve">. Both the sides, </w:t>
      </w:r>
      <w:r w:rsidR="00332CEF" w:rsidRPr="00CF2733">
        <w:rPr>
          <w:rFonts w:cs="Times New Roman"/>
          <w:szCs w:val="24"/>
        </w:rPr>
        <w:t>i.e.</w:t>
      </w:r>
      <w:r w:rsidR="00D6719E" w:rsidRPr="00CF2733">
        <w:rPr>
          <w:rFonts w:cs="Times New Roman"/>
          <w:szCs w:val="24"/>
        </w:rPr>
        <w:t xml:space="preserve">, speaking in favor of </w:t>
      </w:r>
      <w:r w:rsidR="009B1909" w:rsidRPr="00CF2733">
        <w:rPr>
          <w:rFonts w:cs="Times New Roman"/>
          <w:szCs w:val="24"/>
        </w:rPr>
        <w:t>animal rights and speaking against animal rights, have always given multiple and strong argument</w:t>
      </w:r>
      <w:r w:rsidR="00CF2733">
        <w:rPr>
          <w:rFonts w:cs="Times New Roman"/>
          <w:szCs w:val="24"/>
        </w:rPr>
        <w:t>s</w:t>
      </w:r>
      <w:r w:rsidR="009B1909" w:rsidRPr="00CF2733">
        <w:rPr>
          <w:rFonts w:cs="Times New Roman"/>
          <w:szCs w:val="24"/>
        </w:rPr>
        <w:t xml:space="preserve"> to support their point of </w:t>
      </w:r>
      <w:r w:rsidR="009B0911" w:rsidRPr="00CF2733">
        <w:rPr>
          <w:rFonts w:cs="Times New Roman"/>
          <w:szCs w:val="24"/>
        </w:rPr>
        <w:t xml:space="preserve">view. Some of them think that as animals are not humans, and have been created </w:t>
      </w:r>
      <w:r w:rsidR="00332CEF" w:rsidRPr="00CF2733">
        <w:rPr>
          <w:rFonts w:cs="Times New Roman"/>
          <w:szCs w:val="24"/>
        </w:rPr>
        <w:t xml:space="preserve">for the purposed of entertainment and use of humans, they should be </w:t>
      </w:r>
      <w:r w:rsidR="00B4399C" w:rsidRPr="00CF2733">
        <w:rPr>
          <w:rFonts w:cs="Times New Roman"/>
          <w:szCs w:val="24"/>
        </w:rPr>
        <w:t>utilized in the maximum possible manner</w:t>
      </w:r>
      <w:r w:rsidR="00250026" w:rsidRPr="00CF2733">
        <w:rPr>
          <w:rFonts w:cs="Times New Roman"/>
          <w:szCs w:val="24"/>
        </w:rPr>
        <w:t xml:space="preserve"> (</w:t>
      </w:r>
      <w:r w:rsidR="00250026" w:rsidRPr="00CF2733">
        <w:rPr>
          <w:rFonts w:cs="Times New Roman"/>
          <w:color w:val="222222"/>
          <w:szCs w:val="24"/>
          <w:shd w:val="clear" w:color="auto" w:fill="FFFFFF"/>
        </w:rPr>
        <w:t>Vaughn)</w:t>
      </w:r>
      <w:r w:rsidR="00B4399C" w:rsidRPr="00CF2733">
        <w:rPr>
          <w:rFonts w:cs="Times New Roman"/>
          <w:szCs w:val="24"/>
        </w:rPr>
        <w:t xml:space="preserve">. </w:t>
      </w:r>
      <w:r w:rsidR="00A03311" w:rsidRPr="00CF2733">
        <w:rPr>
          <w:rFonts w:cs="Times New Roman"/>
          <w:szCs w:val="24"/>
        </w:rPr>
        <w:t xml:space="preserve">On the other side, the argument </w:t>
      </w:r>
      <w:r w:rsidR="007F54FF">
        <w:rPr>
          <w:rFonts w:cs="Times New Roman"/>
          <w:szCs w:val="24"/>
        </w:rPr>
        <w:t>is</w:t>
      </w:r>
      <w:r w:rsidR="00A03311" w:rsidRPr="00CF2733">
        <w:rPr>
          <w:rFonts w:cs="Times New Roman"/>
          <w:szCs w:val="24"/>
        </w:rPr>
        <w:t xml:space="preserve"> that no matter</w:t>
      </w:r>
      <w:r w:rsidR="007F54FF">
        <w:rPr>
          <w:rFonts w:cs="Times New Roman"/>
          <w:szCs w:val="24"/>
        </w:rPr>
        <w:t xml:space="preserve"> if</w:t>
      </w:r>
      <w:r w:rsidR="00A03311" w:rsidRPr="00CF2733">
        <w:rPr>
          <w:rFonts w:cs="Times New Roman"/>
          <w:szCs w:val="24"/>
        </w:rPr>
        <w:t xml:space="preserve"> animals are humans or not, they also deserve to live their life </w:t>
      </w:r>
      <w:r w:rsidR="00F57220" w:rsidRPr="00CF2733">
        <w:rPr>
          <w:rFonts w:cs="Times New Roman"/>
          <w:szCs w:val="24"/>
        </w:rPr>
        <w:t>independently</w:t>
      </w:r>
      <w:r w:rsidR="00A03311" w:rsidRPr="00CF2733">
        <w:rPr>
          <w:rFonts w:cs="Times New Roman"/>
          <w:szCs w:val="24"/>
        </w:rPr>
        <w:t xml:space="preserve"> and </w:t>
      </w:r>
      <w:r w:rsidR="00F57220" w:rsidRPr="00CF2733">
        <w:rPr>
          <w:rFonts w:cs="Times New Roman"/>
          <w:szCs w:val="24"/>
        </w:rPr>
        <w:t>deserve</w:t>
      </w:r>
      <w:r w:rsidR="0093674A" w:rsidRPr="00CF2733">
        <w:rPr>
          <w:rFonts w:cs="Times New Roman"/>
          <w:szCs w:val="24"/>
        </w:rPr>
        <w:t xml:space="preserve"> to have same rights just</w:t>
      </w:r>
      <w:r w:rsidR="00F57220" w:rsidRPr="00CF2733">
        <w:rPr>
          <w:rFonts w:cs="Times New Roman"/>
          <w:szCs w:val="24"/>
        </w:rPr>
        <w:t xml:space="preserve"> like </w:t>
      </w:r>
      <w:r w:rsidR="00084899" w:rsidRPr="00CF2733">
        <w:rPr>
          <w:rFonts w:cs="Times New Roman"/>
          <w:szCs w:val="24"/>
        </w:rPr>
        <w:t>any</w:t>
      </w:r>
      <w:r w:rsidR="00F57220" w:rsidRPr="00CF2733">
        <w:rPr>
          <w:rFonts w:cs="Times New Roman"/>
          <w:szCs w:val="24"/>
        </w:rPr>
        <w:t xml:space="preserve"> other living being.</w:t>
      </w:r>
    </w:p>
    <w:p w14:paraId="04EB80AF" w14:textId="2C7679BE" w:rsidR="00F57220" w:rsidRPr="00CF2733" w:rsidRDefault="00F57220" w:rsidP="00CF2733">
      <w:pPr>
        <w:spacing w:line="480" w:lineRule="auto"/>
        <w:rPr>
          <w:rFonts w:cs="Times New Roman"/>
          <w:szCs w:val="24"/>
        </w:rPr>
      </w:pPr>
      <w:r w:rsidRPr="00CF2733">
        <w:rPr>
          <w:rFonts w:cs="Times New Roman"/>
          <w:szCs w:val="24"/>
        </w:rPr>
        <w:tab/>
        <w:t>One of the most prominent advocates of this school of thought</w:t>
      </w:r>
      <w:r w:rsidR="007F54FF">
        <w:rPr>
          <w:rFonts w:cs="Times New Roman"/>
          <w:szCs w:val="24"/>
        </w:rPr>
        <w:t>,</w:t>
      </w:r>
      <w:r w:rsidRPr="00CF2733">
        <w:rPr>
          <w:rFonts w:cs="Times New Roman"/>
          <w:szCs w:val="24"/>
        </w:rPr>
        <w:t xml:space="preserve"> is </w:t>
      </w:r>
      <w:r w:rsidR="0024737F" w:rsidRPr="00CF2733">
        <w:rPr>
          <w:rFonts w:cs="Times New Roman"/>
          <w:szCs w:val="24"/>
        </w:rPr>
        <w:t xml:space="preserve">Peter Singer. Peter Albert David Singer is </w:t>
      </w:r>
      <w:r w:rsidR="00273968" w:rsidRPr="00CF2733">
        <w:rPr>
          <w:rFonts w:cs="Times New Roman"/>
          <w:szCs w:val="24"/>
        </w:rPr>
        <w:t xml:space="preserve">a well-known moral philosopher and a big supporter of utilitarianism </w:t>
      </w:r>
      <w:r w:rsidR="008178B0" w:rsidRPr="00CF2733">
        <w:rPr>
          <w:rFonts w:cs="Times New Roman"/>
          <w:szCs w:val="24"/>
        </w:rPr>
        <w:t xml:space="preserve">from Australia. He is a specialist in applied ethics and addresses the issues </w:t>
      </w:r>
      <w:r w:rsidR="0063229D" w:rsidRPr="00CF2733">
        <w:rPr>
          <w:rFonts w:cs="Times New Roman"/>
          <w:szCs w:val="24"/>
        </w:rPr>
        <w:t xml:space="preserve">from a </w:t>
      </w:r>
      <w:r w:rsidR="004B0A4A" w:rsidRPr="00CF2733">
        <w:rPr>
          <w:rFonts w:cs="Times New Roman"/>
          <w:szCs w:val="24"/>
        </w:rPr>
        <w:t xml:space="preserve">utilitarian point of view. </w:t>
      </w:r>
      <w:r w:rsidR="00840B38" w:rsidRPr="00CF2733">
        <w:rPr>
          <w:rFonts w:cs="Times New Roman"/>
          <w:szCs w:val="24"/>
        </w:rPr>
        <w:t xml:space="preserve">Singer is </w:t>
      </w:r>
      <w:r w:rsidR="00EA2D07" w:rsidRPr="00CF2733">
        <w:rPr>
          <w:rFonts w:cs="Times New Roman"/>
          <w:szCs w:val="24"/>
        </w:rPr>
        <w:t>especially</w:t>
      </w:r>
      <w:r w:rsidR="00840B38" w:rsidRPr="00CF2733">
        <w:rPr>
          <w:rFonts w:cs="Times New Roman"/>
          <w:szCs w:val="24"/>
        </w:rPr>
        <w:t xml:space="preserve"> famous for his work</w:t>
      </w:r>
      <w:r w:rsidR="00EA2D07" w:rsidRPr="00CF2733">
        <w:rPr>
          <w:rFonts w:cs="Times New Roman"/>
          <w:szCs w:val="24"/>
        </w:rPr>
        <w:t xml:space="preserve"> and </w:t>
      </w:r>
      <w:r w:rsidR="00EA2D07" w:rsidRPr="0016354B">
        <w:rPr>
          <w:rFonts w:cs="Times New Roman"/>
          <w:szCs w:val="24"/>
        </w:rPr>
        <w:t xml:space="preserve">views </w:t>
      </w:r>
      <w:r w:rsidR="0016354B" w:rsidRPr="0016354B">
        <w:rPr>
          <w:rFonts w:cs="Times New Roman"/>
          <w:szCs w:val="24"/>
        </w:rPr>
        <w:t>that he</w:t>
      </w:r>
      <w:r w:rsidR="00EA2D07" w:rsidRPr="00CF2733">
        <w:rPr>
          <w:rFonts w:cs="Times New Roman"/>
          <w:szCs w:val="24"/>
        </w:rPr>
        <w:t xml:space="preserve"> presented in his </w:t>
      </w:r>
      <w:r w:rsidR="005E0932" w:rsidRPr="00CF2733">
        <w:rPr>
          <w:rFonts w:cs="Times New Roman"/>
          <w:szCs w:val="24"/>
        </w:rPr>
        <w:t>most</w:t>
      </w:r>
      <w:r w:rsidR="00EA2D07" w:rsidRPr="00CF2733">
        <w:rPr>
          <w:rFonts w:cs="Times New Roman"/>
          <w:szCs w:val="24"/>
        </w:rPr>
        <w:t xml:space="preserve"> famous book “Animal </w:t>
      </w:r>
      <w:r w:rsidR="00653D0F" w:rsidRPr="00CF2733">
        <w:rPr>
          <w:rFonts w:cs="Times New Roman"/>
          <w:szCs w:val="24"/>
        </w:rPr>
        <w:t>Liberation</w:t>
      </w:r>
      <w:r w:rsidR="00EA2D07" w:rsidRPr="00CF2733">
        <w:rPr>
          <w:rFonts w:cs="Times New Roman"/>
          <w:szCs w:val="24"/>
        </w:rPr>
        <w:t xml:space="preserve">” </w:t>
      </w:r>
      <w:r w:rsidR="00A315D9" w:rsidRPr="00CF2733">
        <w:rPr>
          <w:rFonts w:cs="Times New Roman"/>
          <w:szCs w:val="24"/>
        </w:rPr>
        <w:t>published in 1975. Out of the</w:t>
      </w:r>
      <w:r w:rsidR="00C20EE1" w:rsidRPr="00CF2733">
        <w:rPr>
          <w:rFonts w:cs="Times New Roman"/>
          <w:szCs w:val="24"/>
        </w:rPr>
        <w:t xml:space="preserve"> multiple articles published b</w:t>
      </w:r>
      <w:r w:rsidR="00A315D9" w:rsidRPr="00CF2733">
        <w:rPr>
          <w:rFonts w:cs="Times New Roman"/>
          <w:szCs w:val="24"/>
        </w:rPr>
        <w:t xml:space="preserve">y </w:t>
      </w:r>
      <w:r w:rsidR="00343AD2" w:rsidRPr="00CF2733">
        <w:rPr>
          <w:rFonts w:cs="Times New Roman"/>
          <w:szCs w:val="24"/>
        </w:rPr>
        <w:t>S</w:t>
      </w:r>
      <w:r w:rsidR="00C20EE1" w:rsidRPr="00CF2733">
        <w:rPr>
          <w:rFonts w:cs="Times New Roman"/>
          <w:szCs w:val="24"/>
        </w:rPr>
        <w:t>inger, on the topics of ethics, morality</w:t>
      </w:r>
      <w:r w:rsidR="00CF2733">
        <w:rPr>
          <w:rFonts w:cs="Times New Roman"/>
          <w:szCs w:val="24"/>
        </w:rPr>
        <w:t>,</w:t>
      </w:r>
      <w:r w:rsidR="00C20EE1" w:rsidRPr="00CF2733">
        <w:rPr>
          <w:rFonts w:cs="Times New Roman"/>
          <w:szCs w:val="24"/>
        </w:rPr>
        <w:t xml:space="preserve"> and </w:t>
      </w:r>
      <w:r w:rsidR="00986AB6" w:rsidRPr="00CF2733">
        <w:rPr>
          <w:rFonts w:cs="Times New Roman"/>
          <w:szCs w:val="24"/>
        </w:rPr>
        <w:t>philosophy</w:t>
      </w:r>
      <w:r w:rsidR="00C20EE1" w:rsidRPr="00CF2733">
        <w:rPr>
          <w:rFonts w:cs="Times New Roman"/>
          <w:szCs w:val="24"/>
        </w:rPr>
        <w:t xml:space="preserve">, </w:t>
      </w:r>
      <w:r w:rsidR="008F4623" w:rsidRPr="00CF2733">
        <w:rPr>
          <w:rFonts w:cs="Times New Roman"/>
          <w:szCs w:val="24"/>
        </w:rPr>
        <w:t xml:space="preserve">one of the articles that got much fame and </w:t>
      </w:r>
      <w:r w:rsidR="002317AE" w:rsidRPr="00CF2733">
        <w:rPr>
          <w:rFonts w:cs="Times New Roman"/>
          <w:szCs w:val="24"/>
        </w:rPr>
        <w:t>popularity</w:t>
      </w:r>
      <w:r w:rsidR="008F4623" w:rsidRPr="00CF2733">
        <w:rPr>
          <w:rFonts w:cs="Times New Roman"/>
          <w:szCs w:val="24"/>
        </w:rPr>
        <w:t xml:space="preserve"> </w:t>
      </w:r>
      <w:r w:rsidR="00714103" w:rsidRPr="00CF2733">
        <w:rPr>
          <w:rFonts w:cs="Times New Roman"/>
          <w:szCs w:val="24"/>
        </w:rPr>
        <w:t xml:space="preserve">is the one penned down by </w:t>
      </w:r>
      <w:r w:rsidR="004F30B2" w:rsidRPr="00CF2733">
        <w:rPr>
          <w:rFonts w:cs="Times New Roman"/>
          <w:szCs w:val="24"/>
        </w:rPr>
        <w:t xml:space="preserve">the </w:t>
      </w:r>
      <w:r w:rsidR="00B66AB4" w:rsidRPr="00CF2733">
        <w:rPr>
          <w:rFonts w:cs="Times New Roman"/>
          <w:szCs w:val="24"/>
        </w:rPr>
        <w:t>philosopher</w:t>
      </w:r>
      <w:r w:rsidR="004F30B2" w:rsidRPr="00CF2733">
        <w:rPr>
          <w:rFonts w:cs="Times New Roman"/>
          <w:szCs w:val="24"/>
        </w:rPr>
        <w:t xml:space="preserve"> by the title “All Animals Are Equal”</w:t>
      </w:r>
      <w:r w:rsidR="007F54FF">
        <w:rPr>
          <w:rFonts w:cs="Times New Roman"/>
          <w:szCs w:val="24"/>
        </w:rPr>
        <w:t>,</w:t>
      </w:r>
      <w:r w:rsidR="004F30B2" w:rsidRPr="00CF2733">
        <w:rPr>
          <w:rFonts w:cs="Times New Roman"/>
          <w:szCs w:val="24"/>
        </w:rPr>
        <w:t xml:space="preserve"> </w:t>
      </w:r>
      <w:r w:rsidR="001019E0" w:rsidRPr="00CF2733">
        <w:rPr>
          <w:rFonts w:cs="Times New Roman"/>
          <w:szCs w:val="24"/>
        </w:rPr>
        <w:t>in 2008</w:t>
      </w:r>
      <w:r w:rsidR="00D95D24" w:rsidRPr="00CF2733">
        <w:rPr>
          <w:rFonts w:cs="Times New Roman"/>
          <w:szCs w:val="24"/>
        </w:rPr>
        <w:t xml:space="preserve">. </w:t>
      </w:r>
    </w:p>
    <w:p w14:paraId="59B478D0" w14:textId="77777777" w:rsidR="00D95D24" w:rsidRPr="00CF2733" w:rsidRDefault="00D95D24" w:rsidP="00CF2733">
      <w:pPr>
        <w:spacing w:line="480" w:lineRule="auto"/>
        <w:rPr>
          <w:rFonts w:cs="Times New Roman"/>
          <w:b/>
          <w:szCs w:val="24"/>
        </w:rPr>
      </w:pPr>
    </w:p>
    <w:p w14:paraId="7B8BA916" w14:textId="77777777" w:rsidR="0041315E" w:rsidRPr="00CF2733" w:rsidRDefault="0041315E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>Discussion</w:t>
      </w:r>
    </w:p>
    <w:p w14:paraId="37E2B5EA" w14:textId="77777777" w:rsidR="00D95D24" w:rsidRPr="00CF2733" w:rsidRDefault="00D95D24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ab/>
        <w:t>Summary of the Article</w:t>
      </w:r>
    </w:p>
    <w:p w14:paraId="0F69B4D7" w14:textId="3956FE77" w:rsidR="002A6D2E" w:rsidRPr="00CF2733" w:rsidRDefault="002A6D2E" w:rsidP="00CF2733">
      <w:pPr>
        <w:spacing w:line="480" w:lineRule="auto"/>
        <w:ind w:left="720" w:hanging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szCs w:val="24"/>
        </w:rPr>
        <w:t>Pe</w:t>
      </w:r>
      <w:r w:rsidR="00984E95" w:rsidRPr="00CF2733">
        <w:rPr>
          <w:rFonts w:cs="Times New Roman"/>
          <w:szCs w:val="24"/>
        </w:rPr>
        <w:t>ter S</w:t>
      </w:r>
      <w:r w:rsidRPr="00CF2733">
        <w:rPr>
          <w:rFonts w:cs="Times New Roman"/>
          <w:szCs w:val="24"/>
        </w:rPr>
        <w:t>inger in his article “All Animals are Equal</w:t>
      </w:r>
      <w:r w:rsidR="001D4CA4" w:rsidRPr="00CF2733">
        <w:rPr>
          <w:rFonts w:cs="Times New Roman"/>
          <w:szCs w:val="24"/>
        </w:rPr>
        <w:t>”</w:t>
      </w:r>
      <w:r w:rsidR="007F54FF">
        <w:rPr>
          <w:rFonts w:cs="Times New Roman"/>
          <w:szCs w:val="24"/>
        </w:rPr>
        <w:t>,</w:t>
      </w:r>
      <w:r w:rsidR="001D4CA4" w:rsidRPr="00CF2733">
        <w:rPr>
          <w:rFonts w:cs="Times New Roman"/>
          <w:szCs w:val="24"/>
        </w:rPr>
        <w:t xml:space="preserve"> argues</w:t>
      </w:r>
      <w:r w:rsidR="00984E95" w:rsidRPr="00CF2733">
        <w:rPr>
          <w:rFonts w:cs="Times New Roman"/>
          <w:szCs w:val="24"/>
        </w:rPr>
        <w:t xml:space="preserve"> that </w:t>
      </w:r>
      <w:r w:rsidR="000408F3" w:rsidRPr="00CF2733">
        <w:rPr>
          <w:rFonts w:cs="Times New Roman"/>
          <w:szCs w:val="24"/>
        </w:rPr>
        <w:t xml:space="preserve">all animals should be given equal rights and should be </w:t>
      </w:r>
      <w:r w:rsidR="001D4CA4" w:rsidRPr="00CF2733">
        <w:rPr>
          <w:rFonts w:cs="Times New Roman"/>
          <w:szCs w:val="24"/>
        </w:rPr>
        <w:t>respected</w:t>
      </w:r>
      <w:r w:rsidR="00250026" w:rsidRPr="00CF2733">
        <w:rPr>
          <w:rFonts w:cs="Times New Roman"/>
          <w:szCs w:val="24"/>
        </w:rPr>
        <w:t xml:space="preserve"> in </w:t>
      </w:r>
      <w:r w:rsidR="000408F3" w:rsidRPr="00CF2733">
        <w:rPr>
          <w:rFonts w:cs="Times New Roman"/>
          <w:szCs w:val="24"/>
        </w:rPr>
        <w:t xml:space="preserve">the same manner </w:t>
      </w:r>
      <w:r w:rsidR="00CF2733">
        <w:rPr>
          <w:rFonts w:cs="Times New Roman"/>
          <w:szCs w:val="24"/>
        </w:rPr>
        <w:t>as</w:t>
      </w:r>
      <w:r w:rsidR="000408F3" w:rsidRPr="00CF2733">
        <w:rPr>
          <w:rFonts w:cs="Times New Roman"/>
          <w:szCs w:val="24"/>
        </w:rPr>
        <w:t xml:space="preserve"> humans</w:t>
      </w:r>
      <w:r w:rsidR="007F54FF">
        <w:rPr>
          <w:rFonts w:cs="Times New Roman"/>
          <w:szCs w:val="24"/>
        </w:rPr>
        <w:t xml:space="preserve"> are</w:t>
      </w:r>
      <w:r w:rsidR="000408F3" w:rsidRPr="00CF2733">
        <w:rPr>
          <w:rFonts w:cs="Times New Roman"/>
          <w:szCs w:val="24"/>
        </w:rPr>
        <w:t xml:space="preserve">. </w:t>
      </w:r>
      <w:r w:rsidR="005B08D8" w:rsidRPr="00CF2733">
        <w:rPr>
          <w:rFonts w:cs="Times New Roman"/>
          <w:szCs w:val="24"/>
        </w:rPr>
        <w:t xml:space="preserve">Singer argues that </w:t>
      </w:r>
      <w:r w:rsidR="009268DD" w:rsidRPr="00CF2733">
        <w:rPr>
          <w:rFonts w:cs="Times New Roman"/>
          <w:szCs w:val="24"/>
        </w:rPr>
        <w:t xml:space="preserve">equal rights </w:t>
      </w:r>
      <w:r w:rsidR="00CF2733">
        <w:rPr>
          <w:rFonts w:cs="Times New Roman"/>
          <w:szCs w:val="24"/>
        </w:rPr>
        <w:t>are</w:t>
      </w:r>
      <w:r w:rsidR="009268DD" w:rsidRPr="00CF2733">
        <w:rPr>
          <w:rFonts w:cs="Times New Roman"/>
          <w:szCs w:val="24"/>
        </w:rPr>
        <w:t xml:space="preserve"> a conce</w:t>
      </w:r>
      <w:r w:rsidR="00F57410" w:rsidRPr="00CF2733">
        <w:rPr>
          <w:rFonts w:cs="Times New Roman"/>
          <w:szCs w:val="24"/>
        </w:rPr>
        <w:t>pt not based</w:t>
      </w:r>
      <w:r w:rsidR="007F54FF">
        <w:rPr>
          <w:rFonts w:cs="Times New Roman"/>
          <w:szCs w:val="24"/>
        </w:rPr>
        <w:t xml:space="preserve"> on</w:t>
      </w:r>
      <w:r w:rsidR="00F57410" w:rsidRPr="00CF2733">
        <w:rPr>
          <w:rFonts w:cs="Times New Roman"/>
          <w:szCs w:val="24"/>
        </w:rPr>
        <w:t xml:space="preserve"> equality</w:t>
      </w:r>
      <w:r w:rsidR="007F54FF">
        <w:rPr>
          <w:rFonts w:cs="Times New Roman"/>
          <w:szCs w:val="24"/>
        </w:rPr>
        <w:t>,</w:t>
      </w:r>
      <w:r w:rsidR="00F57410" w:rsidRPr="00CF2733">
        <w:rPr>
          <w:rFonts w:cs="Times New Roman"/>
          <w:szCs w:val="24"/>
        </w:rPr>
        <w:t xml:space="preserve"> but actually </w:t>
      </w:r>
      <w:r w:rsidR="007F54FF">
        <w:rPr>
          <w:rFonts w:cs="Times New Roman"/>
          <w:szCs w:val="24"/>
        </w:rPr>
        <w:t xml:space="preserve">on </w:t>
      </w:r>
      <w:r w:rsidR="001502A0" w:rsidRPr="00CF2733">
        <w:rPr>
          <w:rFonts w:cs="Times New Roman"/>
          <w:szCs w:val="24"/>
        </w:rPr>
        <w:t>equal consideration.</w:t>
      </w:r>
    </w:p>
    <w:p w14:paraId="654B65FC" w14:textId="77777777" w:rsidR="00D95D24" w:rsidRPr="00CF2733" w:rsidRDefault="00D95D24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ab/>
        <w:t>Vie</w:t>
      </w:r>
      <w:r w:rsidR="00657164" w:rsidRPr="00CF2733">
        <w:rPr>
          <w:rFonts w:cs="Times New Roman"/>
          <w:b/>
          <w:szCs w:val="24"/>
        </w:rPr>
        <w:t>ws of the Philosopher about the Animal Rights</w:t>
      </w:r>
    </w:p>
    <w:p w14:paraId="18945223" w14:textId="227B0646" w:rsidR="001502A0" w:rsidRPr="00CF2733" w:rsidRDefault="001502A0" w:rsidP="00CF2733">
      <w:pPr>
        <w:spacing w:line="480" w:lineRule="auto"/>
        <w:ind w:left="720" w:hanging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szCs w:val="24"/>
        </w:rPr>
        <w:t xml:space="preserve">Singer holds the views that </w:t>
      </w:r>
      <w:r w:rsidR="00C23D0E" w:rsidRPr="00CF2733">
        <w:rPr>
          <w:rFonts w:cs="Times New Roman"/>
          <w:szCs w:val="24"/>
        </w:rPr>
        <w:t xml:space="preserve">animals should be granted the same </w:t>
      </w:r>
      <w:r w:rsidR="00691D2D" w:rsidRPr="00CF2733">
        <w:rPr>
          <w:rFonts w:cs="Times New Roman"/>
          <w:szCs w:val="24"/>
        </w:rPr>
        <w:t>rights just like all humans, who ar</w:t>
      </w:r>
      <w:r w:rsidR="00B2553A" w:rsidRPr="00CF2733">
        <w:rPr>
          <w:rFonts w:cs="Times New Roman"/>
          <w:szCs w:val="24"/>
        </w:rPr>
        <w:t>e</w:t>
      </w:r>
      <w:r w:rsidR="007F54FF">
        <w:rPr>
          <w:rFonts w:cs="Times New Roman"/>
          <w:szCs w:val="24"/>
        </w:rPr>
        <w:t xml:space="preserve"> also</w:t>
      </w:r>
      <w:r w:rsidR="00B2553A" w:rsidRPr="00CF2733">
        <w:rPr>
          <w:rFonts w:cs="Times New Roman"/>
          <w:szCs w:val="24"/>
        </w:rPr>
        <w:t xml:space="preserve"> considered living beings</w:t>
      </w:r>
      <w:r w:rsidR="00231426" w:rsidRPr="00CF2733">
        <w:rPr>
          <w:rFonts w:cs="Times New Roman"/>
          <w:szCs w:val="24"/>
        </w:rPr>
        <w:t xml:space="preserve"> (</w:t>
      </w:r>
      <w:r w:rsidR="00231426" w:rsidRPr="00CF2733">
        <w:rPr>
          <w:rFonts w:cs="Times New Roman"/>
          <w:color w:val="222222"/>
          <w:szCs w:val="24"/>
          <w:shd w:val="clear" w:color="auto" w:fill="FFFFFF"/>
        </w:rPr>
        <w:t>Singer)</w:t>
      </w:r>
      <w:r w:rsidR="00B2553A" w:rsidRPr="00CF2733">
        <w:rPr>
          <w:rFonts w:cs="Times New Roman"/>
          <w:szCs w:val="24"/>
        </w:rPr>
        <w:t>. The philosopher hold</w:t>
      </w:r>
      <w:r w:rsidR="00A13125" w:rsidRPr="00CF2733">
        <w:rPr>
          <w:rFonts w:cs="Times New Roman"/>
          <w:szCs w:val="24"/>
        </w:rPr>
        <w:t>s</w:t>
      </w:r>
      <w:r w:rsidR="00B2553A" w:rsidRPr="00CF2733">
        <w:rPr>
          <w:rFonts w:cs="Times New Roman"/>
          <w:szCs w:val="24"/>
        </w:rPr>
        <w:t xml:space="preserve"> the vie</w:t>
      </w:r>
      <w:r w:rsidR="00822003" w:rsidRPr="00CF2733">
        <w:rPr>
          <w:rFonts w:cs="Times New Roman"/>
          <w:szCs w:val="24"/>
        </w:rPr>
        <w:t>w that the decision of not ext</w:t>
      </w:r>
      <w:r w:rsidR="00B2553A" w:rsidRPr="00CF2733">
        <w:rPr>
          <w:rFonts w:cs="Times New Roman"/>
          <w:szCs w:val="24"/>
        </w:rPr>
        <w:t>endin</w:t>
      </w:r>
      <w:r w:rsidR="00DA6DC9" w:rsidRPr="00CF2733">
        <w:rPr>
          <w:rFonts w:cs="Times New Roman"/>
          <w:szCs w:val="24"/>
        </w:rPr>
        <w:t xml:space="preserve">g the </w:t>
      </w:r>
      <w:r w:rsidR="0081605D" w:rsidRPr="00CF2733">
        <w:rPr>
          <w:rFonts w:cs="Times New Roman"/>
          <w:szCs w:val="24"/>
        </w:rPr>
        <w:t>rights</w:t>
      </w:r>
      <w:r w:rsidR="00753581" w:rsidRPr="00CF2733">
        <w:rPr>
          <w:rFonts w:cs="Times New Roman"/>
          <w:szCs w:val="24"/>
        </w:rPr>
        <w:t xml:space="preserve"> on an equal level</w:t>
      </w:r>
      <w:r w:rsidR="007F54FF">
        <w:rPr>
          <w:rFonts w:cs="Times New Roman"/>
          <w:szCs w:val="24"/>
        </w:rPr>
        <w:t>,</w:t>
      </w:r>
      <w:r w:rsidR="00C23D0E" w:rsidRPr="00CF2733">
        <w:rPr>
          <w:rFonts w:cs="Times New Roman"/>
          <w:szCs w:val="24"/>
        </w:rPr>
        <w:t xml:space="preserve"> </w:t>
      </w:r>
      <w:r w:rsidR="00066970" w:rsidRPr="00CF2733">
        <w:rPr>
          <w:rFonts w:cs="Times New Roman"/>
          <w:szCs w:val="24"/>
        </w:rPr>
        <w:t xml:space="preserve">is inconsistent. </w:t>
      </w:r>
    </w:p>
    <w:p w14:paraId="0D1FB72C" w14:textId="77777777" w:rsidR="008C110F" w:rsidRPr="00CF2733" w:rsidRDefault="008C110F" w:rsidP="00CF2733">
      <w:pPr>
        <w:spacing w:line="480" w:lineRule="auto"/>
        <w:ind w:left="720" w:hanging="720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ab/>
      </w:r>
      <w:r w:rsidR="008F0DD2" w:rsidRPr="00CF2733">
        <w:rPr>
          <w:rFonts w:cs="Times New Roman"/>
          <w:b/>
          <w:szCs w:val="24"/>
        </w:rPr>
        <w:t xml:space="preserve">Use </w:t>
      </w:r>
      <w:r w:rsidR="009029F1" w:rsidRPr="00CF2733">
        <w:rPr>
          <w:rFonts w:cs="Times New Roman"/>
          <w:b/>
          <w:szCs w:val="24"/>
        </w:rPr>
        <w:t xml:space="preserve">of </w:t>
      </w:r>
      <w:r w:rsidR="008F0DD2" w:rsidRPr="00CF2733">
        <w:rPr>
          <w:rFonts w:cs="Times New Roman"/>
          <w:b/>
          <w:szCs w:val="24"/>
        </w:rPr>
        <w:t xml:space="preserve">Utilitarian Theory </w:t>
      </w:r>
      <w:r w:rsidR="009029F1" w:rsidRPr="00CF2733">
        <w:rPr>
          <w:rFonts w:cs="Times New Roman"/>
          <w:b/>
          <w:szCs w:val="24"/>
        </w:rPr>
        <w:t xml:space="preserve">by the </w:t>
      </w:r>
      <w:r w:rsidR="00DA06BC" w:rsidRPr="00CF2733">
        <w:rPr>
          <w:rFonts w:cs="Times New Roman"/>
          <w:b/>
          <w:szCs w:val="24"/>
        </w:rPr>
        <w:t xml:space="preserve">Philosopher </w:t>
      </w:r>
      <w:r w:rsidR="009029F1" w:rsidRPr="00CF2733">
        <w:rPr>
          <w:rFonts w:cs="Times New Roman"/>
          <w:b/>
          <w:szCs w:val="24"/>
        </w:rPr>
        <w:t xml:space="preserve">to Prove That </w:t>
      </w:r>
      <w:r w:rsidR="00C63345" w:rsidRPr="00CF2733">
        <w:rPr>
          <w:rFonts w:cs="Times New Roman"/>
          <w:b/>
          <w:szCs w:val="24"/>
        </w:rPr>
        <w:t xml:space="preserve">Animal Interests </w:t>
      </w:r>
      <w:r w:rsidR="009029F1" w:rsidRPr="00CF2733">
        <w:rPr>
          <w:rFonts w:cs="Times New Roman"/>
          <w:b/>
          <w:szCs w:val="24"/>
        </w:rPr>
        <w:t>Also Matter</w:t>
      </w:r>
    </w:p>
    <w:p w14:paraId="14C2DE24" w14:textId="3C7CB4CD" w:rsidR="00B218F7" w:rsidRPr="00CF2733" w:rsidRDefault="009029F1" w:rsidP="00CF2733">
      <w:pPr>
        <w:spacing w:line="480" w:lineRule="auto"/>
        <w:ind w:left="720" w:hanging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b/>
          <w:szCs w:val="24"/>
        </w:rPr>
        <w:tab/>
      </w:r>
      <w:r w:rsidR="00B15E0A" w:rsidRPr="00CF2733">
        <w:rPr>
          <w:rFonts w:cs="Times New Roman"/>
          <w:szCs w:val="24"/>
        </w:rPr>
        <w:t xml:space="preserve">The concept of utilitarianism </w:t>
      </w:r>
      <w:r w:rsidR="00916A00" w:rsidRPr="00CF2733">
        <w:rPr>
          <w:rFonts w:cs="Times New Roman"/>
          <w:szCs w:val="24"/>
        </w:rPr>
        <w:t xml:space="preserve">explains that </w:t>
      </w:r>
      <w:r w:rsidR="003A2BB6" w:rsidRPr="00CF2733">
        <w:rPr>
          <w:rFonts w:cs="Times New Roman"/>
          <w:szCs w:val="24"/>
        </w:rPr>
        <w:t xml:space="preserve">the concept of right or wrong is based upon </w:t>
      </w:r>
      <w:r w:rsidR="00777236" w:rsidRPr="00CF2733">
        <w:rPr>
          <w:rFonts w:cs="Times New Roman"/>
          <w:szCs w:val="24"/>
        </w:rPr>
        <w:t xml:space="preserve">the outcomes of those actions. Singer </w:t>
      </w:r>
      <w:r w:rsidR="00F65953" w:rsidRPr="00CF2733">
        <w:rPr>
          <w:rFonts w:cs="Times New Roman"/>
          <w:szCs w:val="24"/>
        </w:rPr>
        <w:t xml:space="preserve">supports the </w:t>
      </w:r>
      <w:r w:rsidR="00392A51" w:rsidRPr="00CF2733">
        <w:rPr>
          <w:rFonts w:cs="Times New Roman"/>
          <w:szCs w:val="24"/>
        </w:rPr>
        <w:t>notion to</w:t>
      </w:r>
      <w:r w:rsidR="003F188F" w:rsidRPr="00CF2733">
        <w:rPr>
          <w:rFonts w:cs="Times New Roman"/>
          <w:szCs w:val="24"/>
        </w:rPr>
        <w:t xml:space="preserve"> a</w:t>
      </w:r>
      <w:r w:rsidR="00392A51" w:rsidRPr="00CF2733">
        <w:rPr>
          <w:rFonts w:cs="Times New Roman"/>
          <w:szCs w:val="24"/>
        </w:rPr>
        <w:t xml:space="preserve"> great extent that </w:t>
      </w:r>
      <w:r w:rsidR="00CF2733">
        <w:rPr>
          <w:rFonts w:cs="Times New Roman"/>
          <w:szCs w:val="24"/>
        </w:rPr>
        <w:t xml:space="preserve">the </w:t>
      </w:r>
      <w:r w:rsidR="009A3CD1" w:rsidRPr="00CF2733">
        <w:rPr>
          <w:rFonts w:cs="Times New Roman"/>
          <w:szCs w:val="24"/>
        </w:rPr>
        <w:t>animal’s</w:t>
      </w:r>
      <w:r w:rsidR="007B3691" w:rsidRPr="00CF2733">
        <w:rPr>
          <w:rFonts w:cs="Times New Roman"/>
          <w:szCs w:val="24"/>
        </w:rPr>
        <w:t xml:space="preserve"> interests should matter to everyone</w:t>
      </w:r>
      <w:r w:rsidR="007F54FF">
        <w:rPr>
          <w:rFonts w:cs="Times New Roman"/>
          <w:szCs w:val="24"/>
        </w:rPr>
        <w:t>,</w:t>
      </w:r>
      <w:r w:rsidR="007B3691" w:rsidRPr="00CF2733">
        <w:rPr>
          <w:rFonts w:cs="Times New Roman"/>
          <w:szCs w:val="24"/>
        </w:rPr>
        <w:t xml:space="preserve"> because they are living beings as well.</w:t>
      </w:r>
      <w:r w:rsidR="009A3CD1" w:rsidRPr="00CF2733">
        <w:rPr>
          <w:rFonts w:cs="Times New Roman"/>
          <w:szCs w:val="24"/>
        </w:rPr>
        <w:t xml:space="preserve"> They feel pain as well and are sensitive to ph</w:t>
      </w:r>
      <w:r w:rsidR="0016354B">
        <w:rPr>
          <w:rFonts w:cs="Times New Roman"/>
          <w:szCs w:val="24"/>
        </w:rPr>
        <w:t>ysical pain and injuries</w:t>
      </w:r>
      <w:r w:rsidR="009A3CD1" w:rsidRPr="00CF2733">
        <w:rPr>
          <w:rFonts w:cs="Times New Roman"/>
          <w:szCs w:val="24"/>
        </w:rPr>
        <w:t xml:space="preserve">. </w:t>
      </w:r>
      <w:bookmarkStart w:id="0" w:name="_GoBack"/>
      <w:bookmarkEnd w:id="0"/>
    </w:p>
    <w:p w14:paraId="12D0C5AD" w14:textId="77777777" w:rsidR="00C63345" w:rsidRPr="00CF2733" w:rsidRDefault="004C2E9D" w:rsidP="00CF2733">
      <w:pPr>
        <w:spacing w:line="480" w:lineRule="auto"/>
        <w:ind w:left="720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 xml:space="preserve">Personal </w:t>
      </w:r>
      <w:r w:rsidR="000129F2" w:rsidRPr="00CF2733">
        <w:rPr>
          <w:rFonts w:cs="Times New Roman"/>
          <w:b/>
          <w:szCs w:val="24"/>
        </w:rPr>
        <w:t>Opinion about the</w:t>
      </w:r>
      <w:r w:rsidR="00B218F7" w:rsidRPr="00CF2733">
        <w:rPr>
          <w:rFonts w:cs="Times New Roman"/>
          <w:b/>
          <w:szCs w:val="24"/>
        </w:rPr>
        <w:t xml:space="preserve"> Views Present</w:t>
      </w:r>
    </w:p>
    <w:p w14:paraId="6E3C32F8" w14:textId="1F4B1B4C" w:rsidR="005A3C3B" w:rsidRPr="00CF2733" w:rsidRDefault="00B218F7" w:rsidP="00CF2733">
      <w:pPr>
        <w:spacing w:line="480" w:lineRule="auto"/>
        <w:ind w:left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="00AE31D5" w:rsidRPr="00CF2733">
        <w:rPr>
          <w:rFonts w:cs="Times New Roman"/>
          <w:szCs w:val="24"/>
        </w:rPr>
        <w:t>I personally think that Peter Singer is absolutely right. His views about the</w:t>
      </w:r>
      <w:r w:rsidR="00027C36" w:rsidRPr="00CF2733">
        <w:rPr>
          <w:rFonts w:cs="Times New Roman"/>
          <w:szCs w:val="24"/>
        </w:rPr>
        <w:t xml:space="preserve"> </w:t>
      </w:r>
      <w:r w:rsidR="00141F40" w:rsidRPr="00CF2733">
        <w:rPr>
          <w:rFonts w:cs="Times New Roman"/>
          <w:szCs w:val="24"/>
        </w:rPr>
        <w:t>animal</w:t>
      </w:r>
      <w:r w:rsidR="00027C36" w:rsidRPr="00CF2733">
        <w:rPr>
          <w:rFonts w:cs="Times New Roman"/>
          <w:szCs w:val="24"/>
        </w:rPr>
        <w:t xml:space="preserve"> rights are completely logical and hold great weight. These arguments are based upon </w:t>
      </w:r>
      <w:r w:rsidR="006B6676" w:rsidRPr="00CF2733">
        <w:rPr>
          <w:rFonts w:cs="Times New Roman"/>
          <w:szCs w:val="24"/>
        </w:rPr>
        <w:t xml:space="preserve">the </w:t>
      </w:r>
      <w:r w:rsidR="006545E7" w:rsidRPr="00CF2733">
        <w:rPr>
          <w:rFonts w:cs="Times New Roman"/>
          <w:szCs w:val="24"/>
        </w:rPr>
        <w:t>years of research</w:t>
      </w:r>
      <w:r w:rsidR="007F54FF">
        <w:rPr>
          <w:rFonts w:cs="Times New Roman"/>
          <w:szCs w:val="24"/>
        </w:rPr>
        <w:t>,</w:t>
      </w:r>
      <w:r w:rsidR="006545E7" w:rsidRPr="00CF2733">
        <w:rPr>
          <w:rFonts w:cs="Times New Roman"/>
          <w:szCs w:val="24"/>
        </w:rPr>
        <w:t xml:space="preserve"> </w:t>
      </w:r>
      <w:r w:rsidR="007F54FF">
        <w:rPr>
          <w:rFonts w:cs="Times New Roman"/>
          <w:szCs w:val="24"/>
        </w:rPr>
        <w:t>plus</w:t>
      </w:r>
      <w:r w:rsidR="006545E7" w:rsidRPr="00CF2733">
        <w:rPr>
          <w:rFonts w:cs="Times New Roman"/>
          <w:szCs w:val="24"/>
        </w:rPr>
        <w:t xml:space="preserve"> </w:t>
      </w:r>
      <w:r w:rsidR="00181DD4" w:rsidRPr="00CF2733">
        <w:rPr>
          <w:rFonts w:cs="Times New Roman"/>
          <w:szCs w:val="24"/>
        </w:rPr>
        <w:t xml:space="preserve">experimentation and hold great value in the </w:t>
      </w:r>
      <w:r w:rsidR="00A505DE" w:rsidRPr="00CF2733">
        <w:rPr>
          <w:rFonts w:cs="Times New Roman"/>
          <w:szCs w:val="24"/>
        </w:rPr>
        <w:t>circles</w:t>
      </w:r>
      <w:r w:rsidR="00181DD4" w:rsidRPr="00CF2733">
        <w:rPr>
          <w:rFonts w:cs="Times New Roman"/>
          <w:szCs w:val="24"/>
        </w:rPr>
        <w:t xml:space="preserve"> of philosophy. </w:t>
      </w:r>
    </w:p>
    <w:p w14:paraId="167C4BFB" w14:textId="77777777" w:rsidR="004C2E9D" w:rsidRPr="00CF2733" w:rsidRDefault="004C2E9D" w:rsidP="00CF2733">
      <w:pPr>
        <w:spacing w:line="480" w:lineRule="auto"/>
        <w:ind w:left="720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lastRenderedPageBreak/>
        <w:t xml:space="preserve">Personal </w:t>
      </w:r>
      <w:r w:rsidR="000129F2" w:rsidRPr="00CF2733">
        <w:rPr>
          <w:rFonts w:cs="Times New Roman"/>
          <w:b/>
          <w:szCs w:val="24"/>
        </w:rPr>
        <w:t xml:space="preserve">Opinion about the Morality </w:t>
      </w:r>
      <w:r w:rsidR="00116E7E" w:rsidRPr="00CF2733">
        <w:rPr>
          <w:rFonts w:cs="Times New Roman"/>
          <w:b/>
          <w:szCs w:val="24"/>
        </w:rPr>
        <w:t>of</w:t>
      </w:r>
      <w:r w:rsidR="000129F2" w:rsidRPr="00CF2733">
        <w:rPr>
          <w:rFonts w:cs="Times New Roman"/>
          <w:b/>
          <w:szCs w:val="24"/>
        </w:rPr>
        <w:t xml:space="preserve"> Eating Meat</w:t>
      </w:r>
    </w:p>
    <w:p w14:paraId="397BA7A3" w14:textId="00A58073" w:rsidR="00081AAE" w:rsidRPr="00CF2733" w:rsidRDefault="00081AAE" w:rsidP="00CF2733">
      <w:pPr>
        <w:spacing w:line="480" w:lineRule="auto"/>
        <w:ind w:left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szCs w:val="24"/>
        </w:rPr>
        <w:t xml:space="preserve">I personally think that </w:t>
      </w:r>
      <w:r w:rsidR="00C2349C" w:rsidRPr="00CF2733">
        <w:rPr>
          <w:rFonts w:cs="Times New Roman"/>
          <w:szCs w:val="24"/>
        </w:rPr>
        <w:t xml:space="preserve">animals </w:t>
      </w:r>
      <w:r w:rsidR="006241F3" w:rsidRPr="00CF2733">
        <w:rPr>
          <w:rFonts w:cs="Times New Roman"/>
          <w:szCs w:val="24"/>
        </w:rPr>
        <w:t>are not</w:t>
      </w:r>
      <w:r w:rsidR="00BD1908" w:rsidRPr="00CF2733">
        <w:rPr>
          <w:rFonts w:cs="Times New Roman"/>
          <w:szCs w:val="24"/>
        </w:rPr>
        <w:t xml:space="preserve"> food items and </w:t>
      </w:r>
      <w:r w:rsidR="001625FE" w:rsidRPr="00CF2733">
        <w:rPr>
          <w:rFonts w:cs="Times New Roman"/>
          <w:szCs w:val="24"/>
        </w:rPr>
        <w:t xml:space="preserve">they look good in jungles or their natural habitats, instead of </w:t>
      </w:r>
      <w:r w:rsidR="007F54FF">
        <w:rPr>
          <w:rFonts w:cs="Times New Roman"/>
          <w:szCs w:val="24"/>
        </w:rPr>
        <w:t>on</w:t>
      </w:r>
      <w:r w:rsidR="001625FE" w:rsidRPr="00CF2733">
        <w:rPr>
          <w:rFonts w:cs="Times New Roman"/>
          <w:szCs w:val="24"/>
        </w:rPr>
        <w:t xml:space="preserve"> plates. </w:t>
      </w:r>
    </w:p>
    <w:p w14:paraId="57DAEEAE" w14:textId="77777777" w:rsidR="00317841" w:rsidRPr="00CF2733" w:rsidRDefault="00317841" w:rsidP="00CF2733">
      <w:pPr>
        <w:spacing w:line="480" w:lineRule="auto"/>
        <w:ind w:left="720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 xml:space="preserve">Personal Opinion about the Morality </w:t>
      </w:r>
      <w:r w:rsidR="00116E7E" w:rsidRPr="00CF2733">
        <w:rPr>
          <w:rFonts w:cs="Times New Roman"/>
          <w:b/>
          <w:szCs w:val="24"/>
        </w:rPr>
        <w:t>of</w:t>
      </w:r>
      <w:r w:rsidRPr="00CF2733">
        <w:rPr>
          <w:rFonts w:cs="Times New Roman"/>
          <w:b/>
          <w:szCs w:val="24"/>
        </w:rPr>
        <w:t xml:space="preserve"> Experimenting on animals</w:t>
      </w:r>
    </w:p>
    <w:p w14:paraId="05037A95" w14:textId="77777777" w:rsidR="007442D0" w:rsidRPr="00CF2733" w:rsidRDefault="007442D0" w:rsidP="00CF2733">
      <w:pPr>
        <w:spacing w:line="480" w:lineRule="auto"/>
        <w:ind w:left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szCs w:val="24"/>
        </w:rPr>
        <w:t xml:space="preserve">As I am a big advocate of animal rights, I also agree on the </w:t>
      </w:r>
      <w:r w:rsidR="00A76970" w:rsidRPr="00CF2733">
        <w:rPr>
          <w:rFonts w:cs="Times New Roman"/>
          <w:szCs w:val="24"/>
        </w:rPr>
        <w:t xml:space="preserve">point that </w:t>
      </w:r>
      <w:r w:rsidR="00D93C67" w:rsidRPr="00CF2733">
        <w:rPr>
          <w:rFonts w:cs="Times New Roman"/>
          <w:szCs w:val="24"/>
        </w:rPr>
        <w:t xml:space="preserve">animals are not items for experimentation. </w:t>
      </w:r>
    </w:p>
    <w:p w14:paraId="718252C9" w14:textId="77777777" w:rsidR="00657164" w:rsidRPr="00CF2733" w:rsidRDefault="00657164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ab/>
      </w:r>
      <w:r w:rsidR="007B10ED" w:rsidRPr="00CF2733">
        <w:rPr>
          <w:rFonts w:cs="Times New Roman"/>
          <w:b/>
          <w:szCs w:val="24"/>
        </w:rPr>
        <w:t>Views of Carl Cohen about the Rights of Animals</w:t>
      </w:r>
    </w:p>
    <w:p w14:paraId="2FAECCC0" w14:textId="35000DFC" w:rsidR="000A7D08" w:rsidRPr="00CF2733" w:rsidRDefault="000A7D08" w:rsidP="00CF2733">
      <w:pPr>
        <w:spacing w:line="480" w:lineRule="auto"/>
        <w:ind w:left="720" w:hanging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b/>
          <w:szCs w:val="24"/>
        </w:rPr>
        <w:tab/>
      </w:r>
      <w:r w:rsidR="002D2002" w:rsidRPr="00CF2733">
        <w:rPr>
          <w:rFonts w:cs="Times New Roman"/>
          <w:szCs w:val="24"/>
        </w:rPr>
        <w:t>Carl Coh</w:t>
      </w:r>
      <w:r w:rsidR="009018F8">
        <w:rPr>
          <w:rFonts w:cs="Times New Roman"/>
          <w:szCs w:val="24"/>
        </w:rPr>
        <w:t>e</w:t>
      </w:r>
      <w:r w:rsidR="002D2002" w:rsidRPr="00CF2733">
        <w:rPr>
          <w:rFonts w:cs="Times New Roman"/>
          <w:szCs w:val="24"/>
        </w:rPr>
        <w:t xml:space="preserve">n, </w:t>
      </w:r>
      <w:r w:rsidR="008476CE" w:rsidRPr="00CF2733">
        <w:rPr>
          <w:rFonts w:cs="Times New Roman"/>
          <w:szCs w:val="24"/>
        </w:rPr>
        <w:t>another</w:t>
      </w:r>
      <w:r w:rsidR="004C0B6E" w:rsidRPr="00CF2733">
        <w:rPr>
          <w:rFonts w:cs="Times New Roman"/>
          <w:szCs w:val="24"/>
        </w:rPr>
        <w:t xml:space="preserve"> professor of</w:t>
      </w:r>
      <w:r w:rsidR="008476CE" w:rsidRPr="00CF2733">
        <w:rPr>
          <w:rFonts w:cs="Times New Roman"/>
          <w:szCs w:val="24"/>
        </w:rPr>
        <w:t xml:space="preserve"> </w:t>
      </w:r>
      <w:r w:rsidR="004C0B6E" w:rsidRPr="00CF2733">
        <w:rPr>
          <w:rFonts w:cs="Times New Roman"/>
          <w:szCs w:val="24"/>
        </w:rPr>
        <w:t>philosophy</w:t>
      </w:r>
      <w:r w:rsidR="00AD1786" w:rsidRPr="00CF2733">
        <w:rPr>
          <w:rFonts w:cs="Times New Roman"/>
          <w:szCs w:val="24"/>
        </w:rPr>
        <w:t xml:space="preserve"> at th</w:t>
      </w:r>
      <w:r w:rsidR="00BE0A21" w:rsidRPr="00CF2733">
        <w:rPr>
          <w:rFonts w:cs="Times New Roman"/>
          <w:szCs w:val="24"/>
        </w:rPr>
        <w:t xml:space="preserve">e University of Michigan, in Ann </w:t>
      </w:r>
      <w:r w:rsidR="00AD1786" w:rsidRPr="00CF2733">
        <w:rPr>
          <w:rFonts w:cs="Times New Roman"/>
          <w:szCs w:val="24"/>
        </w:rPr>
        <w:t>Arbor,</w:t>
      </w:r>
      <w:r w:rsidR="009018F8">
        <w:rPr>
          <w:rFonts w:cs="Times New Roman"/>
          <w:szCs w:val="24"/>
        </w:rPr>
        <w:t xml:space="preserve"> Michigan</w:t>
      </w:r>
      <w:r w:rsidR="00AD1786" w:rsidRPr="00CF2733">
        <w:rPr>
          <w:rFonts w:cs="Times New Roman"/>
          <w:szCs w:val="24"/>
        </w:rPr>
        <w:t xml:space="preserve">, </w:t>
      </w:r>
      <w:r w:rsidR="008B20FA" w:rsidRPr="00CF2733">
        <w:rPr>
          <w:rFonts w:cs="Times New Roman"/>
          <w:szCs w:val="24"/>
        </w:rPr>
        <w:t>also</w:t>
      </w:r>
      <w:r w:rsidR="00AD1786" w:rsidRPr="00CF2733">
        <w:rPr>
          <w:rFonts w:cs="Times New Roman"/>
          <w:szCs w:val="24"/>
        </w:rPr>
        <w:t xml:space="preserve"> argues about the </w:t>
      </w:r>
      <w:r w:rsidR="001A547F" w:rsidRPr="00CF2733">
        <w:rPr>
          <w:rFonts w:cs="Times New Roman"/>
          <w:szCs w:val="24"/>
        </w:rPr>
        <w:t>rights of</w:t>
      </w:r>
      <w:r w:rsidR="00247A00" w:rsidRPr="00CF2733">
        <w:rPr>
          <w:rFonts w:cs="Times New Roman"/>
          <w:szCs w:val="24"/>
        </w:rPr>
        <w:t xml:space="preserve"> animals. He mainly focuses </w:t>
      </w:r>
      <w:r w:rsidR="000C1B5A" w:rsidRPr="00CF2733">
        <w:rPr>
          <w:rFonts w:cs="Times New Roman"/>
          <w:szCs w:val="24"/>
        </w:rPr>
        <w:t>on</w:t>
      </w:r>
      <w:r w:rsidR="00DD7B34" w:rsidRPr="00CF2733">
        <w:rPr>
          <w:rFonts w:cs="Times New Roman"/>
          <w:szCs w:val="24"/>
        </w:rPr>
        <w:t xml:space="preserve"> experimenting and testing of various products on the animals. </w:t>
      </w:r>
    </w:p>
    <w:p w14:paraId="5FF1B299" w14:textId="77777777" w:rsidR="007B10ED" w:rsidRPr="00CF2733" w:rsidRDefault="00546AF3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ab/>
      </w:r>
      <w:r w:rsidR="00DB4CF0" w:rsidRPr="00CF2733">
        <w:rPr>
          <w:rFonts w:cs="Times New Roman"/>
          <w:b/>
          <w:szCs w:val="24"/>
        </w:rPr>
        <w:t xml:space="preserve">Objections </w:t>
      </w:r>
      <w:r w:rsidR="00273C31" w:rsidRPr="00CF2733">
        <w:rPr>
          <w:rFonts w:cs="Times New Roman"/>
          <w:b/>
          <w:szCs w:val="24"/>
        </w:rPr>
        <w:t xml:space="preserve">to Cohen’s </w:t>
      </w:r>
      <w:r w:rsidR="00D95BF5" w:rsidRPr="00CF2733">
        <w:rPr>
          <w:rFonts w:cs="Times New Roman"/>
          <w:b/>
          <w:szCs w:val="24"/>
        </w:rPr>
        <w:t>Arguments</w:t>
      </w:r>
    </w:p>
    <w:p w14:paraId="565D710C" w14:textId="10AD0A16" w:rsidR="00AF51B8" w:rsidRPr="00CF2733" w:rsidRDefault="00AF51B8" w:rsidP="00CF2733">
      <w:pPr>
        <w:spacing w:line="480" w:lineRule="auto"/>
        <w:ind w:left="720" w:hanging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b/>
          <w:szCs w:val="24"/>
        </w:rPr>
        <w:tab/>
      </w:r>
      <w:r w:rsidR="009E38B6" w:rsidRPr="00CF2733">
        <w:rPr>
          <w:rFonts w:cs="Times New Roman"/>
          <w:szCs w:val="24"/>
        </w:rPr>
        <w:t xml:space="preserve">Multiple authors and philosophers argued that </w:t>
      </w:r>
      <w:r w:rsidR="002B0A70" w:rsidRPr="00CF2733">
        <w:rPr>
          <w:rFonts w:cs="Times New Roman"/>
          <w:szCs w:val="24"/>
        </w:rPr>
        <w:t xml:space="preserve">Carl Cohen has provided </w:t>
      </w:r>
      <w:r w:rsidR="009018F8">
        <w:rPr>
          <w:rFonts w:cs="Times New Roman"/>
          <w:szCs w:val="24"/>
        </w:rPr>
        <w:t>very</w:t>
      </w:r>
      <w:r w:rsidR="002B0A70" w:rsidRPr="00CF2733">
        <w:rPr>
          <w:rFonts w:cs="Times New Roman"/>
          <w:szCs w:val="24"/>
        </w:rPr>
        <w:t xml:space="preserve"> “kind”</w:t>
      </w:r>
      <w:r w:rsidR="00B4156A" w:rsidRPr="00CF2733">
        <w:rPr>
          <w:rFonts w:cs="Times New Roman"/>
          <w:szCs w:val="24"/>
        </w:rPr>
        <w:t xml:space="preserve"> words </w:t>
      </w:r>
      <w:r w:rsidR="005C41A6" w:rsidRPr="00CF2733">
        <w:rPr>
          <w:rFonts w:cs="Times New Roman"/>
          <w:szCs w:val="24"/>
        </w:rPr>
        <w:t>in</w:t>
      </w:r>
      <w:r w:rsidR="0040004C" w:rsidRPr="00CF2733">
        <w:rPr>
          <w:rFonts w:cs="Times New Roman"/>
          <w:szCs w:val="24"/>
        </w:rPr>
        <w:t xml:space="preserve"> favor of the animals, bu</w:t>
      </w:r>
      <w:r w:rsidR="00B4156A" w:rsidRPr="00CF2733">
        <w:rPr>
          <w:rFonts w:cs="Times New Roman"/>
          <w:szCs w:val="24"/>
        </w:rPr>
        <w:t xml:space="preserve">t they prove to be </w:t>
      </w:r>
      <w:r w:rsidR="009018F8">
        <w:rPr>
          <w:rFonts w:cs="Times New Roman"/>
          <w:szCs w:val="24"/>
        </w:rPr>
        <w:t>too</w:t>
      </w:r>
      <w:r w:rsidR="00B4156A" w:rsidRPr="00CF2733">
        <w:rPr>
          <w:rFonts w:cs="Times New Roman"/>
          <w:szCs w:val="24"/>
        </w:rPr>
        <w:t xml:space="preserve"> harsh </w:t>
      </w:r>
      <w:r w:rsidR="000F52A4" w:rsidRPr="00CF2733">
        <w:rPr>
          <w:rFonts w:cs="Times New Roman"/>
          <w:szCs w:val="24"/>
        </w:rPr>
        <w:t xml:space="preserve">for humans. </w:t>
      </w:r>
      <w:r w:rsidR="005C41A6" w:rsidRPr="00CF2733">
        <w:rPr>
          <w:rFonts w:cs="Times New Roman"/>
          <w:szCs w:val="24"/>
        </w:rPr>
        <w:t>Cohen seems to advocate the rights of the animals</w:t>
      </w:r>
      <w:r w:rsidR="009018F8">
        <w:rPr>
          <w:rFonts w:cs="Times New Roman"/>
          <w:szCs w:val="24"/>
        </w:rPr>
        <w:t>,</w:t>
      </w:r>
      <w:r w:rsidR="005C41A6" w:rsidRPr="00CF2733">
        <w:rPr>
          <w:rFonts w:cs="Times New Roman"/>
          <w:szCs w:val="24"/>
        </w:rPr>
        <w:t xml:space="preserve"> but </w:t>
      </w:r>
      <w:r w:rsidR="00995157" w:rsidRPr="00CF2733">
        <w:rPr>
          <w:rFonts w:cs="Times New Roman"/>
          <w:szCs w:val="24"/>
        </w:rPr>
        <w:t xml:space="preserve">looks like he is shunning or </w:t>
      </w:r>
      <w:r w:rsidR="00A7435F" w:rsidRPr="00CF2733">
        <w:rPr>
          <w:rFonts w:cs="Times New Roman"/>
          <w:szCs w:val="24"/>
        </w:rPr>
        <w:t>denying</w:t>
      </w:r>
      <w:r w:rsidR="00995157" w:rsidRPr="00CF2733">
        <w:rPr>
          <w:rFonts w:cs="Times New Roman"/>
          <w:szCs w:val="24"/>
        </w:rPr>
        <w:t xml:space="preserve"> the </w:t>
      </w:r>
      <w:r w:rsidR="00A7435F" w:rsidRPr="00CF2733">
        <w:rPr>
          <w:rFonts w:cs="Times New Roman"/>
          <w:szCs w:val="24"/>
        </w:rPr>
        <w:t>rights</w:t>
      </w:r>
      <w:r w:rsidR="00995157" w:rsidRPr="00CF2733">
        <w:rPr>
          <w:rFonts w:cs="Times New Roman"/>
          <w:szCs w:val="24"/>
        </w:rPr>
        <w:t xml:space="preserve"> of the humans. </w:t>
      </w:r>
    </w:p>
    <w:p w14:paraId="59C6AE8D" w14:textId="77777777" w:rsidR="00922B67" w:rsidRPr="00CF2733" w:rsidRDefault="00D95BF5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ab/>
        <w:t>Response of Cohen to these Objections</w:t>
      </w:r>
    </w:p>
    <w:p w14:paraId="36234538" w14:textId="1F2C7D14" w:rsidR="00922B67" w:rsidRDefault="00922B67" w:rsidP="00CF2733">
      <w:pPr>
        <w:spacing w:line="480" w:lineRule="auto"/>
        <w:ind w:left="720" w:hanging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szCs w:val="24"/>
        </w:rPr>
        <w:t xml:space="preserve">Cohen provides a response to all these </w:t>
      </w:r>
      <w:r w:rsidR="00C44F1E" w:rsidRPr="00CF2733">
        <w:rPr>
          <w:rFonts w:cs="Times New Roman"/>
          <w:szCs w:val="24"/>
        </w:rPr>
        <w:t>objections and counter-argum</w:t>
      </w:r>
      <w:r w:rsidR="00D1555A" w:rsidRPr="00CF2733">
        <w:rPr>
          <w:rFonts w:cs="Times New Roman"/>
          <w:szCs w:val="24"/>
        </w:rPr>
        <w:t xml:space="preserve">ents in a cool and calm manner. He still sticks to his point and states that animals are not objects of testing. </w:t>
      </w:r>
      <w:r w:rsidR="000910F7" w:rsidRPr="00CF2733">
        <w:rPr>
          <w:rFonts w:cs="Times New Roman"/>
          <w:szCs w:val="24"/>
        </w:rPr>
        <w:t>It</w:t>
      </w:r>
      <w:r w:rsidR="00D1555A" w:rsidRPr="00CF2733">
        <w:rPr>
          <w:rFonts w:cs="Times New Roman"/>
          <w:szCs w:val="24"/>
        </w:rPr>
        <w:t xml:space="preserve"> inflicts pain upon them and hurts them</w:t>
      </w:r>
      <w:r w:rsidR="00485996" w:rsidRPr="00CF2733">
        <w:rPr>
          <w:rFonts w:cs="Times New Roman"/>
          <w:szCs w:val="24"/>
        </w:rPr>
        <w:t xml:space="preserve"> as well</w:t>
      </w:r>
      <w:r w:rsidR="009018F8">
        <w:rPr>
          <w:rFonts w:cs="Times New Roman"/>
          <w:szCs w:val="24"/>
        </w:rPr>
        <w:t>,</w:t>
      </w:r>
      <w:r w:rsidR="00485996" w:rsidRPr="00CF2733">
        <w:rPr>
          <w:rFonts w:cs="Times New Roman"/>
          <w:szCs w:val="24"/>
        </w:rPr>
        <w:t xml:space="preserve"> just like it hurts human beings. </w:t>
      </w:r>
    </w:p>
    <w:p w14:paraId="08C71CF2" w14:textId="77777777" w:rsidR="009018F8" w:rsidRPr="00CF2733" w:rsidRDefault="009018F8" w:rsidP="00CF2733">
      <w:pPr>
        <w:spacing w:line="480" w:lineRule="auto"/>
        <w:ind w:left="720" w:hanging="720"/>
        <w:rPr>
          <w:rFonts w:cs="Times New Roman"/>
          <w:szCs w:val="24"/>
        </w:rPr>
      </w:pPr>
    </w:p>
    <w:p w14:paraId="022341B3" w14:textId="77777777" w:rsidR="00D95BF5" w:rsidRPr="00CF2733" w:rsidRDefault="00D95BF5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lastRenderedPageBreak/>
        <w:tab/>
        <w:t xml:space="preserve">Personal Opinion </w:t>
      </w:r>
      <w:r w:rsidR="00E4479E" w:rsidRPr="00CF2733">
        <w:rPr>
          <w:rFonts w:cs="Times New Roman"/>
          <w:b/>
          <w:szCs w:val="24"/>
        </w:rPr>
        <w:t xml:space="preserve">about </w:t>
      </w:r>
      <w:r w:rsidR="00116E7E" w:rsidRPr="00CF2733">
        <w:rPr>
          <w:rFonts w:cs="Times New Roman"/>
          <w:b/>
          <w:szCs w:val="24"/>
        </w:rPr>
        <w:t>the</w:t>
      </w:r>
      <w:r w:rsidR="00E4479E" w:rsidRPr="00CF2733">
        <w:rPr>
          <w:rFonts w:cs="Times New Roman"/>
          <w:b/>
          <w:szCs w:val="24"/>
        </w:rPr>
        <w:t xml:space="preserve"> Views Presented By </w:t>
      </w:r>
      <w:r w:rsidRPr="00CF2733">
        <w:rPr>
          <w:rFonts w:cs="Times New Roman"/>
          <w:b/>
          <w:szCs w:val="24"/>
        </w:rPr>
        <w:t>Carl Cohan</w:t>
      </w:r>
    </w:p>
    <w:p w14:paraId="0A91F776" w14:textId="5CEC9861" w:rsidR="00D95BF5" w:rsidRPr="009018F8" w:rsidRDefault="00F13179" w:rsidP="009018F8">
      <w:pPr>
        <w:spacing w:line="480" w:lineRule="auto"/>
        <w:ind w:left="720" w:hanging="720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b/>
          <w:szCs w:val="24"/>
        </w:rPr>
        <w:tab/>
      </w:r>
      <w:r w:rsidR="003E6487" w:rsidRPr="00CF2733">
        <w:rPr>
          <w:rFonts w:cs="Times New Roman"/>
          <w:szCs w:val="24"/>
        </w:rPr>
        <w:t xml:space="preserve">Just like I agree with the </w:t>
      </w:r>
      <w:r w:rsidR="003D6957" w:rsidRPr="00CF2733">
        <w:rPr>
          <w:rFonts w:cs="Times New Roman"/>
          <w:szCs w:val="24"/>
        </w:rPr>
        <w:t xml:space="preserve">views presented by </w:t>
      </w:r>
      <w:r w:rsidR="00DF6099" w:rsidRPr="00CF2733">
        <w:rPr>
          <w:rFonts w:cs="Times New Roman"/>
          <w:szCs w:val="24"/>
        </w:rPr>
        <w:t xml:space="preserve">Peter Singer, I also </w:t>
      </w:r>
      <w:r w:rsidR="002328F6" w:rsidRPr="00CF2733">
        <w:rPr>
          <w:rFonts w:cs="Times New Roman"/>
          <w:szCs w:val="24"/>
        </w:rPr>
        <w:t>agree with t</w:t>
      </w:r>
      <w:r w:rsidR="00DF6099" w:rsidRPr="00CF2733">
        <w:rPr>
          <w:rFonts w:cs="Times New Roman"/>
          <w:szCs w:val="24"/>
        </w:rPr>
        <w:t xml:space="preserve">he viewpoint </w:t>
      </w:r>
      <w:r w:rsidR="00FD7FB4" w:rsidRPr="00CF2733">
        <w:rPr>
          <w:rFonts w:cs="Times New Roman"/>
          <w:szCs w:val="24"/>
        </w:rPr>
        <w:t>of</w:t>
      </w:r>
      <w:r w:rsidR="00E72CD7" w:rsidRPr="00CF2733">
        <w:rPr>
          <w:rFonts w:cs="Times New Roman"/>
          <w:szCs w:val="24"/>
        </w:rPr>
        <w:t xml:space="preserve"> C</w:t>
      </w:r>
      <w:r w:rsidR="00A61340" w:rsidRPr="00CF2733">
        <w:rPr>
          <w:rFonts w:cs="Times New Roman"/>
          <w:szCs w:val="24"/>
        </w:rPr>
        <w:t>arl Cohen. I completely agr</w:t>
      </w:r>
      <w:r w:rsidR="00CF2733">
        <w:rPr>
          <w:rFonts w:cs="Times New Roman"/>
          <w:szCs w:val="24"/>
        </w:rPr>
        <w:t>e</w:t>
      </w:r>
      <w:r w:rsidR="00A61340" w:rsidRPr="00CF2733">
        <w:rPr>
          <w:rFonts w:cs="Times New Roman"/>
          <w:szCs w:val="24"/>
        </w:rPr>
        <w:t>e that animals are not a test object and no chemicals or cosmetics should be tested on the animals</w:t>
      </w:r>
      <w:r w:rsidR="009018F8">
        <w:rPr>
          <w:rFonts w:cs="Times New Roman"/>
          <w:szCs w:val="24"/>
        </w:rPr>
        <w:t>,</w:t>
      </w:r>
      <w:r w:rsidR="00A61340" w:rsidRPr="00CF2733">
        <w:rPr>
          <w:rFonts w:cs="Times New Roman"/>
          <w:szCs w:val="24"/>
        </w:rPr>
        <w:t xml:space="preserve"> as it may be a cause of pain for them. </w:t>
      </w:r>
    </w:p>
    <w:p w14:paraId="1CCF3207" w14:textId="77777777" w:rsidR="0041315E" w:rsidRPr="00CF2733" w:rsidRDefault="0041315E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t>Conclusion</w:t>
      </w:r>
    </w:p>
    <w:p w14:paraId="53BEE6F2" w14:textId="09C7CAD6" w:rsidR="00FE6DD3" w:rsidRPr="00CF2733" w:rsidRDefault="005A3C3B" w:rsidP="00CF2733">
      <w:pPr>
        <w:spacing w:line="480" w:lineRule="auto"/>
        <w:rPr>
          <w:rFonts w:cs="Times New Roman"/>
          <w:szCs w:val="24"/>
        </w:rPr>
      </w:pPr>
      <w:r w:rsidRPr="00CF2733">
        <w:rPr>
          <w:rFonts w:cs="Times New Roman"/>
          <w:b/>
          <w:szCs w:val="24"/>
        </w:rPr>
        <w:tab/>
      </w:r>
      <w:r w:rsidRPr="00CF2733">
        <w:rPr>
          <w:rFonts w:cs="Times New Roman"/>
          <w:szCs w:val="24"/>
        </w:rPr>
        <w:t xml:space="preserve">In a nutshell, it can be concluded that Peter Singer, a great philosopher and one </w:t>
      </w:r>
      <w:r w:rsidR="009018F8">
        <w:rPr>
          <w:rFonts w:cs="Times New Roman"/>
          <w:szCs w:val="24"/>
        </w:rPr>
        <w:t>o</w:t>
      </w:r>
      <w:r w:rsidRPr="00CF2733">
        <w:rPr>
          <w:rFonts w:cs="Times New Roman"/>
          <w:szCs w:val="24"/>
        </w:rPr>
        <w:t>f the most noted utilitarianist</w:t>
      </w:r>
      <w:r w:rsidR="009018F8">
        <w:rPr>
          <w:rFonts w:cs="Times New Roman"/>
          <w:szCs w:val="24"/>
        </w:rPr>
        <w:t>s</w:t>
      </w:r>
      <w:r w:rsidRPr="00CF2733">
        <w:rPr>
          <w:rFonts w:cs="Times New Roman"/>
          <w:szCs w:val="24"/>
        </w:rPr>
        <w:t xml:space="preserve">, is also one of the biggest advocates of animal rights. He has strong arguments that </w:t>
      </w:r>
      <w:r w:rsidR="00441B80" w:rsidRPr="00CF2733">
        <w:rPr>
          <w:rFonts w:cs="Times New Roman"/>
          <w:szCs w:val="24"/>
        </w:rPr>
        <w:t>animals should be given equal rights just like human beings</w:t>
      </w:r>
      <w:r w:rsidR="009018F8">
        <w:rPr>
          <w:rFonts w:cs="Times New Roman"/>
          <w:szCs w:val="24"/>
        </w:rPr>
        <w:t>,</w:t>
      </w:r>
      <w:r w:rsidR="00441B80" w:rsidRPr="00CF2733">
        <w:rPr>
          <w:rFonts w:cs="Times New Roman"/>
          <w:szCs w:val="24"/>
        </w:rPr>
        <w:t xml:space="preserve"> but not on the basis of equal comparison. </w:t>
      </w:r>
      <w:r w:rsidR="00927ACB" w:rsidRPr="00CF2733">
        <w:rPr>
          <w:rFonts w:cs="Times New Roman"/>
          <w:szCs w:val="24"/>
        </w:rPr>
        <w:t xml:space="preserve">Animals should be considered as </w:t>
      </w:r>
      <w:r w:rsidR="00716312" w:rsidRPr="00CF2733">
        <w:rPr>
          <w:rFonts w:cs="Times New Roman"/>
          <w:szCs w:val="24"/>
        </w:rPr>
        <w:t>equally</w:t>
      </w:r>
      <w:r w:rsidR="009018F8">
        <w:rPr>
          <w:rFonts w:cs="Times New Roman"/>
          <w:szCs w:val="24"/>
        </w:rPr>
        <w:t>,</w:t>
      </w:r>
      <w:r w:rsidR="00716312" w:rsidRPr="00CF2733">
        <w:rPr>
          <w:rFonts w:cs="Times New Roman"/>
          <w:szCs w:val="24"/>
        </w:rPr>
        <w:t xml:space="preserve"> breathing and </w:t>
      </w:r>
      <w:r w:rsidR="007C73AE" w:rsidRPr="00CF2733">
        <w:rPr>
          <w:rFonts w:cs="Times New Roman"/>
          <w:szCs w:val="24"/>
        </w:rPr>
        <w:t>living bei</w:t>
      </w:r>
      <w:r w:rsidR="0018330E" w:rsidRPr="00CF2733">
        <w:rPr>
          <w:rFonts w:cs="Times New Roman"/>
          <w:szCs w:val="24"/>
        </w:rPr>
        <w:t>ngs just like human beings. All his views have been presented in his famous article “All Animals Are Equal”</w:t>
      </w:r>
      <w:r w:rsidR="00812BC4" w:rsidRPr="00CF2733">
        <w:rPr>
          <w:rFonts w:cs="Times New Roman"/>
          <w:szCs w:val="24"/>
        </w:rPr>
        <w:t xml:space="preserve"> published in 2008</w:t>
      </w:r>
      <w:r w:rsidR="009018F8">
        <w:rPr>
          <w:rFonts w:cs="Times New Roman"/>
          <w:szCs w:val="24"/>
        </w:rPr>
        <w:t>, as mentioned earlier</w:t>
      </w:r>
      <w:r w:rsidR="00812BC4" w:rsidRPr="00CF2733">
        <w:rPr>
          <w:rFonts w:cs="Times New Roman"/>
          <w:szCs w:val="24"/>
        </w:rPr>
        <w:t xml:space="preserve">. </w:t>
      </w:r>
      <w:r w:rsidR="000910F7" w:rsidRPr="00CF2733">
        <w:rPr>
          <w:rFonts w:cs="Times New Roman"/>
          <w:szCs w:val="24"/>
        </w:rPr>
        <w:t xml:space="preserve">Moreover, another philosopher, Carl </w:t>
      </w:r>
      <w:r w:rsidR="00C97FE3" w:rsidRPr="00CF2733">
        <w:rPr>
          <w:rFonts w:cs="Times New Roman"/>
          <w:szCs w:val="24"/>
        </w:rPr>
        <w:t>Cohen</w:t>
      </w:r>
      <w:r w:rsidR="002B1CCC" w:rsidRPr="00CF2733">
        <w:rPr>
          <w:rFonts w:cs="Times New Roman"/>
          <w:szCs w:val="24"/>
        </w:rPr>
        <w:t xml:space="preserve">, is also a big advocate of animal rights. He suggests that chemicals should not be tested on </w:t>
      </w:r>
      <w:r w:rsidR="00C97FE3" w:rsidRPr="00CF2733">
        <w:rPr>
          <w:rFonts w:cs="Times New Roman"/>
          <w:szCs w:val="24"/>
        </w:rPr>
        <w:t>animals</w:t>
      </w:r>
      <w:r w:rsidR="002B1CCC" w:rsidRPr="00CF2733">
        <w:rPr>
          <w:rFonts w:cs="Times New Roman"/>
          <w:szCs w:val="24"/>
        </w:rPr>
        <w:t xml:space="preserve"> as it inflicts pain on them and hurts them</w:t>
      </w:r>
      <w:r w:rsidR="009018F8">
        <w:rPr>
          <w:rFonts w:cs="Times New Roman"/>
          <w:szCs w:val="24"/>
        </w:rPr>
        <w:t>,</w:t>
      </w:r>
      <w:r w:rsidR="002B1CCC" w:rsidRPr="00CF2733">
        <w:rPr>
          <w:rFonts w:cs="Times New Roman"/>
          <w:szCs w:val="24"/>
        </w:rPr>
        <w:t xml:space="preserve"> in the same manner</w:t>
      </w:r>
      <w:r w:rsidR="009018F8">
        <w:rPr>
          <w:rFonts w:cs="Times New Roman"/>
          <w:szCs w:val="24"/>
        </w:rPr>
        <w:t xml:space="preserve"> as</w:t>
      </w:r>
      <w:r w:rsidR="00C97FE3" w:rsidRPr="00CF2733">
        <w:rPr>
          <w:rFonts w:cs="Times New Roman"/>
          <w:szCs w:val="24"/>
        </w:rPr>
        <w:t xml:space="preserve"> it</w:t>
      </w:r>
      <w:r w:rsidR="009018F8">
        <w:rPr>
          <w:rFonts w:cs="Times New Roman"/>
          <w:szCs w:val="24"/>
        </w:rPr>
        <w:t xml:space="preserve"> would hurt</w:t>
      </w:r>
      <w:r w:rsidR="00C97FE3" w:rsidRPr="00CF2733">
        <w:rPr>
          <w:rFonts w:cs="Times New Roman"/>
          <w:szCs w:val="24"/>
        </w:rPr>
        <w:t xml:space="preserve"> humans. </w:t>
      </w:r>
      <w:r w:rsidR="00A505DE" w:rsidRPr="00CF2733">
        <w:rPr>
          <w:rFonts w:cs="Times New Roman"/>
          <w:szCs w:val="24"/>
        </w:rPr>
        <w:t>Both</w:t>
      </w:r>
      <w:r w:rsidR="00C97FE3" w:rsidRPr="00CF2733">
        <w:rPr>
          <w:rFonts w:cs="Times New Roman"/>
          <w:szCs w:val="24"/>
        </w:rPr>
        <w:t xml:space="preserve"> the </w:t>
      </w:r>
      <w:r w:rsidR="00A505DE" w:rsidRPr="00CF2733">
        <w:rPr>
          <w:rFonts w:cs="Times New Roman"/>
          <w:szCs w:val="24"/>
        </w:rPr>
        <w:t>philosophers</w:t>
      </w:r>
      <w:r w:rsidR="00E42E64" w:rsidRPr="00CF2733">
        <w:rPr>
          <w:rFonts w:cs="Times New Roman"/>
          <w:szCs w:val="24"/>
        </w:rPr>
        <w:t xml:space="preserve"> received great criticism as well</w:t>
      </w:r>
      <w:r w:rsidR="009018F8">
        <w:rPr>
          <w:rFonts w:cs="Times New Roman"/>
          <w:szCs w:val="24"/>
        </w:rPr>
        <w:t>,</w:t>
      </w:r>
      <w:r w:rsidR="00E42E64" w:rsidRPr="00CF2733">
        <w:rPr>
          <w:rFonts w:cs="Times New Roman"/>
          <w:szCs w:val="24"/>
        </w:rPr>
        <w:t xml:space="preserve"> but they remained solid on their </w:t>
      </w:r>
      <w:r w:rsidR="008C1D48" w:rsidRPr="00CF2733">
        <w:rPr>
          <w:rFonts w:cs="Times New Roman"/>
          <w:szCs w:val="24"/>
        </w:rPr>
        <w:t xml:space="preserve">points </w:t>
      </w:r>
      <w:r w:rsidR="00A505DE" w:rsidRPr="00CF2733">
        <w:rPr>
          <w:rFonts w:cs="Times New Roman"/>
          <w:szCs w:val="24"/>
        </w:rPr>
        <w:t>and</w:t>
      </w:r>
      <w:r w:rsidR="008C1D48" w:rsidRPr="00CF2733">
        <w:rPr>
          <w:rFonts w:cs="Times New Roman"/>
          <w:szCs w:val="24"/>
        </w:rPr>
        <w:t xml:space="preserve"> shun</w:t>
      </w:r>
      <w:r w:rsidR="009018F8">
        <w:rPr>
          <w:rFonts w:cs="Times New Roman"/>
          <w:szCs w:val="24"/>
        </w:rPr>
        <w:t>ned</w:t>
      </w:r>
      <w:r w:rsidR="008C1D48" w:rsidRPr="00CF2733">
        <w:rPr>
          <w:rFonts w:cs="Times New Roman"/>
          <w:szCs w:val="24"/>
        </w:rPr>
        <w:t xml:space="preserve"> all the criticism.</w:t>
      </w:r>
    </w:p>
    <w:p w14:paraId="5DAEB8CA" w14:textId="77777777" w:rsidR="00FE6DD3" w:rsidRPr="00CF2733" w:rsidRDefault="00FE6DD3" w:rsidP="00CF2733">
      <w:pPr>
        <w:spacing w:line="480" w:lineRule="auto"/>
        <w:rPr>
          <w:rFonts w:cs="Times New Roman"/>
          <w:szCs w:val="24"/>
        </w:rPr>
      </w:pPr>
      <w:r w:rsidRPr="00CF2733">
        <w:rPr>
          <w:rFonts w:cs="Times New Roman"/>
          <w:szCs w:val="24"/>
        </w:rPr>
        <w:br w:type="page"/>
      </w:r>
    </w:p>
    <w:p w14:paraId="12F40649" w14:textId="77777777" w:rsidR="005A3C3B" w:rsidRPr="00CF2733" w:rsidRDefault="00FE6DD3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b/>
          <w:szCs w:val="24"/>
        </w:rPr>
        <w:lastRenderedPageBreak/>
        <w:t xml:space="preserve">Works Cited: </w:t>
      </w:r>
    </w:p>
    <w:p w14:paraId="634B5AF0" w14:textId="77777777" w:rsidR="009018F8" w:rsidRDefault="00250026" w:rsidP="00CF2733">
      <w:p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CF2733">
        <w:rPr>
          <w:rFonts w:cs="Times New Roman"/>
          <w:color w:val="222222"/>
          <w:szCs w:val="24"/>
          <w:shd w:val="clear" w:color="auto" w:fill="FFFFFF"/>
        </w:rPr>
        <w:t>Vaughn, Lewis. </w:t>
      </w:r>
      <w:r w:rsidRPr="00CF2733">
        <w:rPr>
          <w:rFonts w:cs="Times New Roman"/>
          <w:i/>
          <w:iCs/>
          <w:color w:val="222222"/>
          <w:szCs w:val="24"/>
          <w:shd w:val="clear" w:color="auto" w:fill="FFFFFF"/>
        </w:rPr>
        <w:t>Doing ethics: Moral reasoning and contemporary issues</w:t>
      </w:r>
      <w:r w:rsidRPr="00CF2733">
        <w:rPr>
          <w:rFonts w:cs="Times New Roman"/>
          <w:color w:val="222222"/>
          <w:szCs w:val="24"/>
          <w:shd w:val="clear" w:color="auto" w:fill="FFFFFF"/>
        </w:rPr>
        <w:t xml:space="preserve">. WW Norton &amp; Company, 2015. </w:t>
      </w:r>
    </w:p>
    <w:p w14:paraId="36A1DD63" w14:textId="49C9F1BA" w:rsidR="00250026" w:rsidRPr="00CF2733" w:rsidRDefault="00250026" w:rsidP="00CF2733">
      <w:pPr>
        <w:spacing w:line="480" w:lineRule="auto"/>
        <w:rPr>
          <w:rFonts w:cs="Times New Roman"/>
          <w:b/>
          <w:szCs w:val="24"/>
        </w:rPr>
      </w:pPr>
      <w:r w:rsidRPr="00CF2733">
        <w:rPr>
          <w:rFonts w:cs="Times New Roman"/>
          <w:color w:val="222222"/>
          <w:szCs w:val="24"/>
          <w:shd w:val="clear" w:color="auto" w:fill="FFFFFF"/>
        </w:rPr>
        <w:t>Singer, Peter. "All animals are equal." </w:t>
      </w:r>
      <w:r w:rsidRPr="00CF2733">
        <w:rPr>
          <w:rFonts w:cs="Times New Roman"/>
          <w:i/>
          <w:iCs/>
          <w:color w:val="222222"/>
          <w:szCs w:val="24"/>
          <w:shd w:val="clear" w:color="auto" w:fill="FFFFFF"/>
        </w:rPr>
        <w:t>Animal Rights</w:t>
      </w:r>
      <w:r w:rsidRPr="00CF2733">
        <w:rPr>
          <w:rFonts w:cs="Times New Roman"/>
          <w:color w:val="222222"/>
          <w:szCs w:val="24"/>
          <w:shd w:val="clear" w:color="auto" w:fill="FFFFFF"/>
        </w:rPr>
        <w:t>. Routledge, 2017. 3-16.</w:t>
      </w:r>
    </w:p>
    <w:sectPr w:rsidR="00250026" w:rsidRPr="00CF273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42CD6A" w15:done="0"/>
  <w15:commentEx w15:paraId="7DF5A9D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42CD6A" w16cid:durableId="21873EDF"/>
  <w16cid:commentId w16cid:paraId="7DF5A9DF" w16cid:durableId="218741A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3C8EC8" w14:textId="77777777" w:rsidR="00987555" w:rsidRDefault="00987555" w:rsidP="00FE6DD3">
      <w:pPr>
        <w:spacing w:after="0" w:line="240" w:lineRule="auto"/>
      </w:pPr>
      <w:r>
        <w:separator/>
      </w:r>
    </w:p>
  </w:endnote>
  <w:endnote w:type="continuationSeparator" w:id="0">
    <w:p w14:paraId="267318E8" w14:textId="77777777" w:rsidR="00987555" w:rsidRDefault="00987555" w:rsidP="00FE6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FFD94E" w14:textId="77777777" w:rsidR="00987555" w:rsidRDefault="00987555" w:rsidP="00FE6DD3">
      <w:pPr>
        <w:spacing w:after="0" w:line="240" w:lineRule="auto"/>
      </w:pPr>
      <w:r>
        <w:separator/>
      </w:r>
    </w:p>
  </w:footnote>
  <w:footnote w:type="continuationSeparator" w:id="0">
    <w:p w14:paraId="2518067E" w14:textId="77777777" w:rsidR="00987555" w:rsidRDefault="00987555" w:rsidP="00FE6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E8BED0" w14:textId="77777777" w:rsidR="00FE6DD3" w:rsidRDefault="00FE6DD3">
    <w:pPr>
      <w:pStyle w:val="Header"/>
      <w:jc w:val="right"/>
    </w:pPr>
    <w:r>
      <w:t xml:space="preserve">Last Month   </w:t>
    </w:r>
    <w:sdt>
      <w:sdtPr>
        <w:id w:val="-6915312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354B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6FECD6A6" w14:textId="77777777" w:rsidR="00FE6DD3" w:rsidRDefault="00FE6DD3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orning">
    <w15:presenceInfo w15:providerId="None" w15:userId="Morni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a3MDEzNjI3NzVX0lEKTi0uzszPAykwrAUA9yxddCwAAAA="/>
  </w:docVars>
  <w:rsids>
    <w:rsidRoot w:val="006A6FCB"/>
    <w:rsid w:val="000129F2"/>
    <w:rsid w:val="00027C36"/>
    <w:rsid w:val="000408F3"/>
    <w:rsid w:val="00066970"/>
    <w:rsid w:val="00081AAE"/>
    <w:rsid w:val="00084899"/>
    <w:rsid w:val="000910F7"/>
    <w:rsid w:val="000A22FC"/>
    <w:rsid w:val="000A7D08"/>
    <w:rsid w:val="000B41C5"/>
    <w:rsid w:val="000C1B5A"/>
    <w:rsid w:val="000C5F42"/>
    <w:rsid w:val="000F52A4"/>
    <w:rsid w:val="000F6715"/>
    <w:rsid w:val="001019E0"/>
    <w:rsid w:val="00116E7E"/>
    <w:rsid w:val="00126EBC"/>
    <w:rsid w:val="00141F40"/>
    <w:rsid w:val="001502A0"/>
    <w:rsid w:val="001625FE"/>
    <w:rsid w:val="0016354B"/>
    <w:rsid w:val="00181DD4"/>
    <w:rsid w:val="0018330E"/>
    <w:rsid w:val="001A547F"/>
    <w:rsid w:val="001D4CA4"/>
    <w:rsid w:val="00231426"/>
    <w:rsid w:val="002317AE"/>
    <w:rsid w:val="002328F6"/>
    <w:rsid w:val="0024737F"/>
    <w:rsid w:val="00247A00"/>
    <w:rsid w:val="00250026"/>
    <w:rsid w:val="00273968"/>
    <w:rsid w:val="00273C31"/>
    <w:rsid w:val="00277150"/>
    <w:rsid w:val="002A6D2E"/>
    <w:rsid w:val="002B0A70"/>
    <w:rsid w:val="002B1CCC"/>
    <w:rsid w:val="002D0AA5"/>
    <w:rsid w:val="002D2002"/>
    <w:rsid w:val="002D7DFA"/>
    <w:rsid w:val="003035E0"/>
    <w:rsid w:val="00317841"/>
    <w:rsid w:val="00332CEF"/>
    <w:rsid w:val="00343AD2"/>
    <w:rsid w:val="00344C61"/>
    <w:rsid w:val="00352F7F"/>
    <w:rsid w:val="003657C6"/>
    <w:rsid w:val="00365C2B"/>
    <w:rsid w:val="00392A51"/>
    <w:rsid w:val="003A2BB6"/>
    <w:rsid w:val="003D6957"/>
    <w:rsid w:val="003E6487"/>
    <w:rsid w:val="003F188F"/>
    <w:rsid w:val="0040004C"/>
    <w:rsid w:val="0041315E"/>
    <w:rsid w:val="00441B80"/>
    <w:rsid w:val="004554C3"/>
    <w:rsid w:val="00485996"/>
    <w:rsid w:val="00491FB0"/>
    <w:rsid w:val="004B0A4A"/>
    <w:rsid w:val="004B60AC"/>
    <w:rsid w:val="004C0B6E"/>
    <w:rsid w:val="004C2E9D"/>
    <w:rsid w:val="004F30B2"/>
    <w:rsid w:val="00511D12"/>
    <w:rsid w:val="00546AF3"/>
    <w:rsid w:val="005A3C3B"/>
    <w:rsid w:val="005B08D8"/>
    <w:rsid w:val="005B5499"/>
    <w:rsid w:val="005C41A6"/>
    <w:rsid w:val="005C5672"/>
    <w:rsid w:val="005E0932"/>
    <w:rsid w:val="006241F3"/>
    <w:rsid w:val="0063229D"/>
    <w:rsid w:val="00653D0F"/>
    <w:rsid w:val="006545E7"/>
    <w:rsid w:val="00657164"/>
    <w:rsid w:val="00690864"/>
    <w:rsid w:val="00691D2D"/>
    <w:rsid w:val="006A6FCB"/>
    <w:rsid w:val="006B6676"/>
    <w:rsid w:val="00714103"/>
    <w:rsid w:val="00716312"/>
    <w:rsid w:val="00727B9E"/>
    <w:rsid w:val="007442D0"/>
    <w:rsid w:val="00753581"/>
    <w:rsid w:val="007577E6"/>
    <w:rsid w:val="00777236"/>
    <w:rsid w:val="007B10ED"/>
    <w:rsid w:val="007B3691"/>
    <w:rsid w:val="007C73AE"/>
    <w:rsid w:val="007F54FF"/>
    <w:rsid w:val="00812BC4"/>
    <w:rsid w:val="0081605D"/>
    <w:rsid w:val="008178B0"/>
    <w:rsid w:val="00822003"/>
    <w:rsid w:val="00840B38"/>
    <w:rsid w:val="008476CE"/>
    <w:rsid w:val="008B199C"/>
    <w:rsid w:val="008B20FA"/>
    <w:rsid w:val="008B417E"/>
    <w:rsid w:val="008C110F"/>
    <w:rsid w:val="008C1D48"/>
    <w:rsid w:val="008F0DD2"/>
    <w:rsid w:val="008F4623"/>
    <w:rsid w:val="009018F8"/>
    <w:rsid w:val="009029F1"/>
    <w:rsid w:val="00916A00"/>
    <w:rsid w:val="00922B67"/>
    <w:rsid w:val="009268DD"/>
    <w:rsid w:val="00927ACB"/>
    <w:rsid w:val="0093674A"/>
    <w:rsid w:val="00984E95"/>
    <w:rsid w:val="00985283"/>
    <w:rsid w:val="00986AB6"/>
    <w:rsid w:val="00987555"/>
    <w:rsid w:val="00995157"/>
    <w:rsid w:val="009A3CD1"/>
    <w:rsid w:val="009B0911"/>
    <w:rsid w:val="009B1909"/>
    <w:rsid w:val="009E38B6"/>
    <w:rsid w:val="00A03311"/>
    <w:rsid w:val="00A13125"/>
    <w:rsid w:val="00A315D9"/>
    <w:rsid w:val="00A505DE"/>
    <w:rsid w:val="00A61340"/>
    <w:rsid w:val="00A7435F"/>
    <w:rsid w:val="00A76970"/>
    <w:rsid w:val="00A831B2"/>
    <w:rsid w:val="00A923E6"/>
    <w:rsid w:val="00AA691D"/>
    <w:rsid w:val="00AC2C4E"/>
    <w:rsid w:val="00AC3893"/>
    <w:rsid w:val="00AC4DAE"/>
    <w:rsid w:val="00AD1786"/>
    <w:rsid w:val="00AE31D5"/>
    <w:rsid w:val="00AF4E72"/>
    <w:rsid w:val="00AF51B8"/>
    <w:rsid w:val="00B15E0A"/>
    <w:rsid w:val="00B218F7"/>
    <w:rsid w:val="00B2553A"/>
    <w:rsid w:val="00B4156A"/>
    <w:rsid w:val="00B4399C"/>
    <w:rsid w:val="00B4790A"/>
    <w:rsid w:val="00B66AB4"/>
    <w:rsid w:val="00BD1908"/>
    <w:rsid w:val="00BD683E"/>
    <w:rsid w:val="00BE0A21"/>
    <w:rsid w:val="00C20EE1"/>
    <w:rsid w:val="00C2349C"/>
    <w:rsid w:val="00C23D0E"/>
    <w:rsid w:val="00C44F1E"/>
    <w:rsid w:val="00C55ED8"/>
    <w:rsid w:val="00C63345"/>
    <w:rsid w:val="00C97FE3"/>
    <w:rsid w:val="00CF2733"/>
    <w:rsid w:val="00D1555A"/>
    <w:rsid w:val="00D2487C"/>
    <w:rsid w:val="00D6719E"/>
    <w:rsid w:val="00D93C67"/>
    <w:rsid w:val="00D95BF5"/>
    <w:rsid w:val="00D95D24"/>
    <w:rsid w:val="00DA06BC"/>
    <w:rsid w:val="00DA0B90"/>
    <w:rsid w:val="00DA6DC9"/>
    <w:rsid w:val="00DB4CF0"/>
    <w:rsid w:val="00DD7B34"/>
    <w:rsid w:val="00DF6099"/>
    <w:rsid w:val="00E42E64"/>
    <w:rsid w:val="00E4479E"/>
    <w:rsid w:val="00E47B0B"/>
    <w:rsid w:val="00E72CD7"/>
    <w:rsid w:val="00E901BC"/>
    <w:rsid w:val="00EA2D07"/>
    <w:rsid w:val="00F13179"/>
    <w:rsid w:val="00F44B0B"/>
    <w:rsid w:val="00F57220"/>
    <w:rsid w:val="00F57410"/>
    <w:rsid w:val="00F65953"/>
    <w:rsid w:val="00F95816"/>
    <w:rsid w:val="00FA5412"/>
    <w:rsid w:val="00FD7FB4"/>
    <w:rsid w:val="00FE6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07E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FE6DD3"/>
    <w:pPr>
      <w:spacing w:after="0" w:line="480" w:lineRule="auto"/>
    </w:pPr>
    <w:rPr>
      <w:rFonts w:asciiTheme="minorHAnsi" w:eastAsiaTheme="minorEastAsia" w:hAnsiTheme="minorHAns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E6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DD3"/>
  </w:style>
  <w:style w:type="paragraph" w:styleId="Footer">
    <w:name w:val="footer"/>
    <w:basedOn w:val="Normal"/>
    <w:link w:val="FooterChar"/>
    <w:uiPriority w:val="99"/>
    <w:unhideWhenUsed/>
    <w:rsid w:val="00FE6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DD3"/>
  </w:style>
  <w:style w:type="character" w:styleId="CommentReference">
    <w:name w:val="annotation reference"/>
    <w:basedOn w:val="DefaultParagraphFont"/>
    <w:uiPriority w:val="99"/>
    <w:semiHidden/>
    <w:unhideWhenUsed/>
    <w:rsid w:val="007F54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54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54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4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4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4F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FE6DD3"/>
    <w:pPr>
      <w:spacing w:after="0" w:line="480" w:lineRule="auto"/>
    </w:pPr>
    <w:rPr>
      <w:rFonts w:asciiTheme="minorHAnsi" w:eastAsiaTheme="minorEastAsia" w:hAnsiTheme="minorHAns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FE6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DD3"/>
  </w:style>
  <w:style w:type="paragraph" w:styleId="Footer">
    <w:name w:val="footer"/>
    <w:basedOn w:val="Normal"/>
    <w:link w:val="FooterChar"/>
    <w:uiPriority w:val="99"/>
    <w:unhideWhenUsed/>
    <w:rsid w:val="00FE6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DD3"/>
  </w:style>
  <w:style w:type="character" w:styleId="CommentReference">
    <w:name w:val="annotation reference"/>
    <w:basedOn w:val="DefaultParagraphFont"/>
    <w:uiPriority w:val="99"/>
    <w:semiHidden/>
    <w:unhideWhenUsed/>
    <w:rsid w:val="007F54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54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54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4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4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4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commentsExtended" Target="commentsExtended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B22C90AC0BC45238F5BC9BCDC72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1AB4D-49E0-4D06-9A28-26105F09B50C}"/>
      </w:docPartPr>
      <w:docPartBody>
        <w:p w:rsidR="005E07D4" w:rsidRDefault="000C3C75" w:rsidP="000C3C75">
          <w:pPr>
            <w:pStyle w:val="1B22C90AC0BC45238F5BC9BCDC729329"/>
          </w:pPr>
          <w:r>
            <w:t>Your Name</w:t>
          </w:r>
        </w:p>
      </w:docPartBody>
    </w:docPart>
    <w:docPart>
      <w:docPartPr>
        <w:name w:val="BC09777A6AA84A788D97DB91F236E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8FA4A-CF27-48C6-9689-FC7285CF5511}"/>
      </w:docPartPr>
      <w:docPartBody>
        <w:p w:rsidR="005E07D4" w:rsidRDefault="000C3C75" w:rsidP="000C3C75">
          <w:pPr>
            <w:pStyle w:val="BC09777A6AA84A788D97DB91F236EC9B"/>
          </w:pPr>
          <w:r>
            <w:t>Instructor Name</w:t>
          </w:r>
        </w:p>
      </w:docPartBody>
    </w:docPart>
    <w:docPart>
      <w:docPartPr>
        <w:name w:val="FAA637E701DA4470827BCD6CD0929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8D60F-39CA-4962-B8C3-460633BE72AC}"/>
      </w:docPartPr>
      <w:docPartBody>
        <w:p w:rsidR="005E07D4" w:rsidRDefault="000C3C75" w:rsidP="000C3C75">
          <w:pPr>
            <w:pStyle w:val="FAA637E701DA4470827BCD6CD092960C"/>
          </w:pPr>
          <w:r>
            <w:t>Course Number</w:t>
          </w:r>
        </w:p>
      </w:docPartBody>
    </w:docPart>
    <w:docPart>
      <w:docPartPr>
        <w:name w:val="2A0AC4938E47496AB6AF74217F55A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88EC2-797F-4CCC-AEDD-D39D3F6FD85E}"/>
      </w:docPartPr>
      <w:docPartBody>
        <w:p w:rsidR="005E07D4" w:rsidRDefault="000C3C75" w:rsidP="000C3C75">
          <w:pPr>
            <w:pStyle w:val="2A0AC4938E47496AB6AF74217F55AA9F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C3C75"/>
    <w:rsid w:val="000C3C75"/>
    <w:rsid w:val="00437920"/>
    <w:rsid w:val="005E07D4"/>
    <w:rsid w:val="008E18DF"/>
    <w:rsid w:val="00CE3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22C90AC0BC45238F5BC9BCDC729329">
    <w:name w:val="1B22C90AC0BC45238F5BC9BCDC729329"/>
    <w:rsid w:val="000C3C75"/>
  </w:style>
  <w:style w:type="paragraph" w:customStyle="1" w:styleId="BC09777A6AA84A788D97DB91F236EC9B">
    <w:name w:val="BC09777A6AA84A788D97DB91F236EC9B"/>
    <w:rsid w:val="000C3C75"/>
  </w:style>
  <w:style w:type="paragraph" w:customStyle="1" w:styleId="FAA637E701DA4470827BCD6CD092960C">
    <w:name w:val="FAA637E701DA4470827BCD6CD092960C"/>
    <w:rsid w:val="000C3C75"/>
  </w:style>
  <w:style w:type="paragraph" w:customStyle="1" w:styleId="2A0AC4938E47496AB6AF74217F55AA9F">
    <w:name w:val="2A0AC4938E47496AB6AF74217F55AA9F"/>
    <w:rsid w:val="000C3C7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22C90AC0BC45238F5BC9BCDC729329">
    <w:name w:val="1B22C90AC0BC45238F5BC9BCDC729329"/>
    <w:rsid w:val="000C3C75"/>
  </w:style>
  <w:style w:type="paragraph" w:customStyle="1" w:styleId="BC09777A6AA84A788D97DB91F236EC9B">
    <w:name w:val="BC09777A6AA84A788D97DB91F236EC9B"/>
    <w:rsid w:val="000C3C75"/>
  </w:style>
  <w:style w:type="paragraph" w:customStyle="1" w:styleId="FAA637E701DA4470827BCD6CD092960C">
    <w:name w:val="FAA637E701DA4470827BCD6CD092960C"/>
    <w:rsid w:val="000C3C75"/>
  </w:style>
  <w:style w:type="paragraph" w:customStyle="1" w:styleId="2A0AC4938E47496AB6AF74217F55AA9F">
    <w:name w:val="2A0AC4938E47496AB6AF74217F55AA9F"/>
    <w:rsid w:val="000C3C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SAQLAIN ABBAS</cp:lastModifiedBy>
  <cp:revision>3</cp:revision>
  <dcterms:created xsi:type="dcterms:W3CDTF">2019-11-26T14:30:00Z</dcterms:created>
  <dcterms:modified xsi:type="dcterms:W3CDTF">2019-11-26T14:36:00Z</dcterms:modified>
</cp:coreProperties>
</file>